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aconcuadrcula"/>
        <w:tblW w:w="1079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920"/>
        <w:gridCol w:w="2870"/>
      </w:tblGrid>
      <w:tr w:rsidR="00FF437A" w:rsidRPr="00422D81" w14:paraId="669C4969" w14:textId="77777777" w:rsidTr="005228CC">
        <w:trPr>
          <w:trHeight w:val="15030"/>
          <w:jc w:val="center"/>
        </w:trPr>
        <w:tc>
          <w:tcPr>
            <w:tcW w:w="7920" w:type="dxa"/>
          </w:tcPr>
          <w:p w14:paraId="1035D9A4" w14:textId="5270EC94" w:rsidR="002271C0" w:rsidRPr="00422D81" w:rsidRDefault="00AA0A24" w:rsidP="002271C0">
            <w:pPr>
              <w:rPr>
                <w:rFonts w:ascii="Adobe Garamond Pro" w:hAnsi="Adobe Garamond Pro" w:cs="Arial"/>
                <w:b/>
                <w:caps/>
                <w:sz w:val="40"/>
                <w:szCs w:val="40"/>
              </w:rPr>
            </w:pPr>
            <w:r w:rsidRPr="00422D81">
              <w:rPr>
                <w:rFonts w:ascii="Adobe Garamond Pro" w:hAnsi="Adobe Garamond Pro" w:cs="Arial"/>
                <w:b/>
                <w:caps/>
                <w:sz w:val="40"/>
                <w:szCs w:val="40"/>
              </w:rPr>
              <w:t>Brendan</w:t>
            </w:r>
            <w:r w:rsidR="002271C0" w:rsidRPr="00422D81">
              <w:rPr>
                <w:rFonts w:ascii="Adobe Garamond Pro" w:hAnsi="Adobe Garamond Pro" w:cs="Arial"/>
                <w:b/>
                <w:caps/>
                <w:sz w:val="40"/>
                <w:szCs w:val="40"/>
              </w:rPr>
              <w:t xml:space="preserve"> </w:t>
            </w:r>
            <w:r w:rsidRPr="00422D81">
              <w:rPr>
                <w:rFonts w:ascii="Adobe Garamond Pro" w:hAnsi="Adobe Garamond Pro" w:cs="Arial"/>
                <w:b/>
                <w:caps/>
                <w:sz w:val="40"/>
                <w:szCs w:val="40"/>
              </w:rPr>
              <w:t>Smit</w:t>
            </w:r>
            <w:r w:rsidR="00244C98">
              <w:rPr>
                <w:rFonts w:ascii="Adobe Garamond Pro" w:hAnsi="Adobe Garamond Pro" w:cs="Arial"/>
                <w:b/>
                <w:caps/>
                <w:sz w:val="40"/>
                <w:szCs w:val="40"/>
              </w:rPr>
              <w:t>H</w:t>
            </w:r>
          </w:p>
          <w:p w14:paraId="7CEB1D8D" w14:textId="531B5C55" w:rsidR="00A77122" w:rsidRPr="00422D81" w:rsidRDefault="005D6836">
            <w:pPr>
              <w:rPr>
                <w:rFonts w:ascii="Adobe Garamond Pro" w:hAnsi="Adobe Garamond Pro"/>
                <w:smallCaps/>
              </w:rPr>
            </w:pPr>
            <w:r>
              <w:rPr>
                <w:rFonts w:ascii="Adobe Garamond Pro" w:hAnsi="Adobe Garamond Pro"/>
                <w:smallCaps/>
              </w:rPr>
              <w:t>executive assistant</w:t>
            </w:r>
          </w:p>
          <w:p w14:paraId="62D9942B" w14:textId="77777777" w:rsidR="000A3662" w:rsidRPr="00422D81" w:rsidRDefault="000A3662">
            <w:pPr>
              <w:rPr>
                <w:rFonts w:ascii="Adobe Garamond Pro" w:hAnsi="Adobe Garamond Pro"/>
                <w:sz w:val="32"/>
                <w:szCs w:val="32"/>
              </w:rPr>
            </w:pPr>
          </w:p>
          <w:p w14:paraId="50162FD4" w14:textId="77777777" w:rsidR="00837201" w:rsidRPr="00422D81" w:rsidRDefault="00837201" w:rsidP="00837201">
            <w:pPr>
              <w:rPr>
                <w:rFonts w:ascii="Adobe Garamond Pro" w:hAnsi="Adobe Garamond Pro" w:cs="Arial"/>
                <w:b/>
                <w:caps/>
                <w:sz w:val="28"/>
              </w:rPr>
            </w:pPr>
            <w:r w:rsidRPr="00422D81">
              <w:rPr>
                <w:rFonts w:ascii="Adobe Garamond Pro" w:hAnsi="Adobe Garamond Pro" w:cs="Arial"/>
                <w:b/>
                <w:caps/>
                <w:sz w:val="28"/>
              </w:rPr>
              <w:t>SUMMARY / OBJECTIVES</w:t>
            </w:r>
            <w:r w:rsidR="007622F2" w:rsidRPr="00422D81">
              <w:rPr>
                <w:rFonts w:ascii="Adobe Garamond Pro" w:hAnsi="Adobe Garamond Pro" w:cs="Arial"/>
                <w:b/>
                <w:caps/>
                <w:sz w:val="28"/>
              </w:rPr>
              <w:t xml:space="preserve"> / PROFILE</w:t>
            </w:r>
          </w:p>
          <w:p w14:paraId="7E35BBAB" w14:textId="77777777" w:rsidR="00837201" w:rsidRPr="00422D81" w:rsidRDefault="00837201">
            <w:pPr>
              <w:rPr>
                <w:rFonts w:ascii="Adobe Garamond Pro" w:hAnsi="Adobe Garamond Pro"/>
              </w:rPr>
            </w:pPr>
          </w:p>
          <w:tbl>
            <w:tblPr>
              <w:tblStyle w:val="Tablaconcuadrcula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632"/>
            </w:tblGrid>
            <w:tr w:rsidR="00FF437A" w:rsidRPr="00422D81" w14:paraId="79B91092" w14:textId="77777777" w:rsidTr="00422D81">
              <w:trPr>
                <w:trHeight w:val="842"/>
              </w:trPr>
              <w:tc>
                <w:tcPr>
                  <w:tcW w:w="7632" w:type="dxa"/>
                </w:tcPr>
                <w:p w14:paraId="6E6D7F49" w14:textId="5337F10A" w:rsidR="00837201" w:rsidRPr="00422D81" w:rsidRDefault="00D33B6C" w:rsidP="00A422B9">
                  <w:pPr>
                    <w:rPr>
                      <w:rFonts w:ascii="Adobe Garamond Pro" w:hAnsi="Adobe Garamond Pro" w:cs="Arial"/>
                    </w:rPr>
                  </w:pPr>
                  <w:r w:rsidRPr="00D33B6C">
                    <w:rPr>
                      <w:rFonts w:ascii="Adobe Garamond Pro" w:hAnsi="Adobe Garamond Pro" w:cs="Arial"/>
                    </w:rPr>
                    <w:t xml:space="preserve">Professional, a proficient Executive Assistant with 8+ years of experience to the CEO of </w:t>
                  </w:r>
                  <w:proofErr w:type="spellStart"/>
                  <w:r w:rsidRPr="00D33B6C">
                    <w:rPr>
                      <w:rFonts w:ascii="Adobe Garamond Pro" w:hAnsi="Adobe Garamond Pro" w:cs="Arial"/>
                    </w:rPr>
                    <w:t>Multivex</w:t>
                  </w:r>
                  <w:proofErr w:type="spellEnd"/>
                  <w:r w:rsidRPr="00D33B6C">
                    <w:rPr>
                      <w:rFonts w:ascii="Adobe Garamond Pro" w:hAnsi="Adobe Garamond Pro" w:cs="Arial"/>
                    </w:rPr>
                    <w:t xml:space="preserve"> Corporation. Exceptional project management, communication, and organization skills and has a PMP (Project Management Professional) Certification.</w:t>
                  </w:r>
                </w:p>
              </w:tc>
            </w:tr>
          </w:tbl>
          <w:p w14:paraId="4BBDB763" w14:textId="77777777" w:rsidR="00837201" w:rsidRPr="00422D81" w:rsidRDefault="00837201">
            <w:pPr>
              <w:rPr>
                <w:rFonts w:ascii="Adobe Garamond Pro" w:hAnsi="Adobe Garamond Pro"/>
                <w:sz w:val="32"/>
                <w:szCs w:val="32"/>
              </w:rPr>
            </w:pPr>
          </w:p>
          <w:p w14:paraId="48311EAA" w14:textId="77777777" w:rsidR="00837201" w:rsidRPr="00422D81" w:rsidRDefault="00AA0A24" w:rsidP="00837201">
            <w:pPr>
              <w:rPr>
                <w:rFonts w:ascii="Adobe Garamond Pro" w:hAnsi="Adobe Garamond Pro" w:cs="Arial"/>
                <w:b/>
                <w:caps/>
                <w:sz w:val="28"/>
              </w:rPr>
            </w:pPr>
            <w:r w:rsidRPr="00422D81">
              <w:rPr>
                <w:rFonts w:ascii="Adobe Garamond Pro" w:hAnsi="Adobe Garamond Pro" w:cs="Arial"/>
                <w:b/>
                <w:caps/>
                <w:sz w:val="28"/>
              </w:rPr>
              <w:t xml:space="preserve">Work </w:t>
            </w:r>
            <w:r w:rsidR="00837201" w:rsidRPr="00422D81">
              <w:rPr>
                <w:rFonts w:ascii="Adobe Garamond Pro" w:hAnsi="Adobe Garamond Pro" w:cs="Arial"/>
                <w:b/>
                <w:caps/>
                <w:sz w:val="28"/>
              </w:rPr>
              <w:t>EXPERIENCE</w:t>
            </w:r>
          </w:p>
          <w:p w14:paraId="1F724776" w14:textId="77777777" w:rsidR="00837201" w:rsidRPr="00422D81" w:rsidRDefault="00837201">
            <w:pPr>
              <w:rPr>
                <w:rFonts w:ascii="Adobe Garamond Pro" w:hAnsi="Adobe Garamond Pro"/>
                <w:lang w:val="es-MX"/>
              </w:rPr>
            </w:pPr>
          </w:p>
          <w:tbl>
            <w:tblPr>
              <w:tblStyle w:val="Tablaconcuadrcula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632"/>
            </w:tblGrid>
            <w:tr w:rsidR="00FF437A" w:rsidRPr="00422D81" w14:paraId="021340C8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7E2C3C53" w14:textId="61AD350F" w:rsidR="00837201" w:rsidRPr="00422D81" w:rsidRDefault="00D33B6C" w:rsidP="00AA0A24">
                  <w:pPr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</w:pPr>
                  <w:r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 xml:space="preserve">executive </w:t>
                  </w:r>
                  <w:proofErr w:type="gramStart"/>
                  <w:r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>assistant</w:t>
                  </w:r>
                  <w:r w:rsidR="00837201" w:rsidRPr="00422D81"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 xml:space="preserve">, </w:t>
                  </w:r>
                  <w:r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 xml:space="preserve"> absa</w:t>
                  </w:r>
                  <w:proofErr w:type="gramEnd"/>
                  <w:r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 xml:space="preserve"> </w:t>
                  </w:r>
                  <w:r w:rsidR="003100AD"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>financial services</w:t>
                  </w:r>
                  <w:r w:rsidR="00AA0A24" w:rsidRPr="00422D81"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 xml:space="preserve"> </w:t>
                  </w:r>
                </w:p>
              </w:tc>
            </w:tr>
            <w:tr w:rsidR="00FF437A" w:rsidRPr="00422D81" w14:paraId="63A3469D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4A4CB056" w14:textId="77777777" w:rsidR="00837201" w:rsidRDefault="00AA0A24" w:rsidP="00AA0A24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</w:rPr>
                    <w:t>Scottsdale</w:t>
                  </w:r>
                  <w:r w:rsidR="00837201" w:rsidRPr="00422D81">
                    <w:rPr>
                      <w:rFonts w:ascii="Adobe Garamond Pro" w:hAnsi="Adobe Garamond Pro"/>
                    </w:rPr>
                    <w:t xml:space="preserve">, </w:t>
                  </w:r>
                  <w:r w:rsidRPr="00422D81">
                    <w:rPr>
                      <w:rFonts w:ascii="Adobe Garamond Pro" w:hAnsi="Adobe Garamond Pro"/>
                    </w:rPr>
                    <w:t>Arizona</w:t>
                  </w:r>
                  <w:r w:rsidR="00837201" w:rsidRPr="00422D81">
                    <w:rPr>
                      <w:rFonts w:ascii="Adobe Garamond Pro" w:hAnsi="Adobe Garamond Pro"/>
                    </w:rPr>
                    <w:t xml:space="preserve"> — 2012-2015</w:t>
                  </w:r>
                </w:p>
                <w:p w14:paraId="37A8D940" w14:textId="4CD96035" w:rsidR="00D33B6C" w:rsidRPr="00422D81" w:rsidRDefault="00D33B6C" w:rsidP="00AA0A24">
                  <w:pPr>
                    <w:rPr>
                      <w:rFonts w:ascii="Adobe Garamond Pro" w:hAnsi="Adobe Garamond Pro"/>
                    </w:rPr>
                  </w:pPr>
                </w:p>
              </w:tc>
            </w:tr>
            <w:tr w:rsidR="00FF437A" w:rsidRPr="00422D81" w14:paraId="614DED76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09D8E821" w14:textId="77777777" w:rsidR="00837201" w:rsidRPr="00422D81" w:rsidRDefault="00554CAE" w:rsidP="00837201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  <w:b/>
                    </w:rPr>
                    <w:t>Responsibilities</w:t>
                  </w:r>
                  <w:r w:rsidRPr="00422D81">
                    <w:rPr>
                      <w:rFonts w:ascii="Adobe Garamond Pro" w:hAnsi="Adobe Garamond Pro"/>
                    </w:rPr>
                    <w:t>:</w:t>
                  </w:r>
                </w:p>
              </w:tc>
            </w:tr>
            <w:tr w:rsidR="00FF437A" w:rsidRPr="00422D81" w14:paraId="7DDE0DD9" w14:textId="77777777" w:rsidTr="00554CAE">
              <w:trPr>
                <w:trHeight w:val="1374"/>
                <w:jc w:val="center"/>
              </w:trPr>
              <w:tc>
                <w:tcPr>
                  <w:tcW w:w="7632" w:type="dxa"/>
                </w:tcPr>
                <w:p w14:paraId="433ADA9A" w14:textId="08B7F869" w:rsidR="00D33B6C" w:rsidRPr="00D33B6C" w:rsidRDefault="00D33B6C" w:rsidP="00D33B6C">
                  <w:pPr>
                    <w:numPr>
                      <w:ilvl w:val="0"/>
                      <w:numId w:val="10"/>
                    </w:numPr>
                    <w:shd w:val="clear" w:color="auto" w:fill="FFFFFF"/>
                    <w:spacing w:before="100" w:beforeAutospacing="1"/>
                    <w:rPr>
                      <w:rFonts w:ascii="Adobe Garamond Pro" w:eastAsia="Times New Roman" w:hAnsi="Adobe Garamond Pro" w:cs="Times New Roman"/>
                    </w:rPr>
                  </w:pPr>
                  <w:r w:rsidRPr="00D33B6C">
                    <w:rPr>
                      <w:rFonts w:ascii="Adobe Garamond Pro" w:eastAsia="Times New Roman" w:hAnsi="Adobe Garamond Pro" w:cs="Times New Roman"/>
                    </w:rPr>
                    <w:t>Managing the CEO’s calendar, which includes scheduling several daily speaking engagements and meetings.</w:t>
                  </w:r>
                </w:p>
                <w:p w14:paraId="43E121F5" w14:textId="5F54723E" w:rsidR="00D33B6C" w:rsidRPr="00D33B6C" w:rsidRDefault="00D33B6C" w:rsidP="00D33B6C">
                  <w:pPr>
                    <w:numPr>
                      <w:ilvl w:val="0"/>
                      <w:numId w:val="10"/>
                    </w:numPr>
                    <w:shd w:val="clear" w:color="auto" w:fill="FFFFFF"/>
                    <w:spacing w:before="100" w:beforeAutospacing="1"/>
                    <w:rPr>
                      <w:rFonts w:ascii="Adobe Garamond Pro" w:eastAsia="Times New Roman" w:hAnsi="Adobe Garamond Pro" w:cs="Times New Roman"/>
                    </w:rPr>
                  </w:pPr>
                  <w:r w:rsidRPr="00D33B6C">
                    <w:rPr>
                      <w:rFonts w:ascii="Adobe Garamond Pro" w:eastAsia="Times New Roman" w:hAnsi="Adobe Garamond Pro" w:cs="Times New Roman"/>
                    </w:rPr>
                    <w:t>Coordinating international business trips through flight bookings, hotels and arranging compulsory meetings, often with senior government/ corporate representatives.</w:t>
                  </w:r>
                </w:p>
                <w:p w14:paraId="6B4CD6EC" w14:textId="3BD49E07" w:rsidR="00554CAE" w:rsidRPr="00D33B6C" w:rsidRDefault="00D33B6C" w:rsidP="00D33B6C">
                  <w:pPr>
                    <w:numPr>
                      <w:ilvl w:val="0"/>
                      <w:numId w:val="10"/>
                    </w:numPr>
                    <w:shd w:val="clear" w:color="auto" w:fill="FFFFFF"/>
                    <w:spacing w:before="100" w:beforeAutospacing="1"/>
                    <w:rPr>
                      <w:rFonts w:ascii="Adobe Garamond Pro" w:eastAsia="Times New Roman" w:hAnsi="Adobe Garamond Pro" w:cs="Times New Roman"/>
                    </w:rPr>
                  </w:pPr>
                  <w:r w:rsidRPr="00D33B6C">
                    <w:rPr>
                      <w:rFonts w:ascii="Adobe Garamond Pro" w:eastAsia="Times New Roman" w:hAnsi="Adobe Garamond Pro" w:cs="Times New Roman"/>
                    </w:rPr>
                    <w:t>Responding quickly to CEO’s requests for information, liaising with other internal teams to compile necessary info.</w:t>
                  </w:r>
                </w:p>
              </w:tc>
            </w:tr>
            <w:tr w:rsidR="00FF437A" w:rsidRPr="00422D81" w14:paraId="3035C8D0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4AC6303F" w14:textId="77777777" w:rsidR="00837201" w:rsidRPr="00422D81" w:rsidRDefault="00837201" w:rsidP="00837201">
                  <w:pPr>
                    <w:rPr>
                      <w:rFonts w:ascii="Adobe Garamond Pro" w:hAnsi="Adobe Garamond Pro"/>
                      <w:b/>
                    </w:rPr>
                  </w:pPr>
                  <w:r w:rsidRPr="00422D81">
                    <w:rPr>
                      <w:rFonts w:ascii="Adobe Garamond Pro" w:hAnsi="Adobe Garamond Pro"/>
                      <w:b/>
                    </w:rPr>
                    <w:t>Accomplishments:</w:t>
                  </w:r>
                </w:p>
              </w:tc>
            </w:tr>
            <w:tr w:rsidR="00FF437A" w:rsidRPr="00422D81" w14:paraId="495B3E5B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1A65AAEE" w14:textId="74BE77C5" w:rsidR="00837201" w:rsidRPr="00422D81" w:rsidRDefault="00D33B6C" w:rsidP="00422D81">
                  <w:pPr>
                    <w:pStyle w:val="Prrafodelista"/>
                    <w:numPr>
                      <w:ilvl w:val="0"/>
                      <w:numId w:val="13"/>
                    </w:numPr>
                    <w:rPr>
                      <w:rFonts w:ascii="Adobe Garamond Pro" w:hAnsi="Adobe Garamond Pro"/>
                    </w:rPr>
                  </w:pPr>
                  <w:r w:rsidRPr="00D33B6C">
                    <w:rPr>
                      <w:rFonts w:ascii="Adobe Garamond Pro" w:hAnsi="Adobe Garamond Pro"/>
                    </w:rPr>
                    <w:t>Improved office correspondence response rate efficiency by 48% by utilizing AI to filter the FAQs for information and giving automated response letters to senders.</w:t>
                  </w:r>
                </w:p>
              </w:tc>
            </w:tr>
            <w:tr w:rsidR="00FF437A" w:rsidRPr="00422D81" w14:paraId="26A88173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43BF8D9C" w14:textId="372E9E79" w:rsidR="00837201" w:rsidRPr="00422D81" w:rsidRDefault="00837201" w:rsidP="003100AD">
                  <w:pPr>
                    <w:pStyle w:val="Prrafodelista"/>
                    <w:rPr>
                      <w:rFonts w:ascii="Adobe Garamond Pro" w:hAnsi="Adobe Garamond Pro"/>
                    </w:rPr>
                  </w:pPr>
                </w:p>
              </w:tc>
            </w:tr>
          </w:tbl>
          <w:p w14:paraId="297AE235" w14:textId="77777777" w:rsidR="00837201" w:rsidRPr="000D4B86" w:rsidRDefault="00837201">
            <w:pPr>
              <w:rPr>
                <w:rFonts w:ascii="Adobe Garamond Pro" w:hAnsi="Adobe Garamond Pro"/>
                <w:sz w:val="32"/>
                <w:szCs w:val="28"/>
              </w:rPr>
            </w:pPr>
          </w:p>
          <w:tbl>
            <w:tblPr>
              <w:tblStyle w:val="Tablaconcuadrcula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632"/>
            </w:tblGrid>
            <w:tr w:rsidR="00FF437A" w:rsidRPr="00422D81" w14:paraId="70211ADF" w14:textId="77777777" w:rsidTr="00AA0A24">
              <w:trPr>
                <w:jc w:val="center"/>
              </w:trPr>
              <w:tc>
                <w:tcPr>
                  <w:tcW w:w="7632" w:type="dxa"/>
                </w:tcPr>
                <w:p w14:paraId="6A44E564" w14:textId="07785AA2" w:rsidR="004573AD" w:rsidRPr="00422D81" w:rsidRDefault="005D6836" w:rsidP="00AA0A24">
                  <w:pPr>
                    <w:rPr>
                      <w:rFonts w:ascii="Adobe Garamond Pro" w:hAnsi="Adobe Garamond Pro"/>
                      <w:b/>
                      <w:smallCaps/>
                      <w:sz w:val="28"/>
                      <w:szCs w:val="28"/>
                    </w:rPr>
                  </w:pPr>
                  <w:r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>executive assistant</w:t>
                  </w:r>
                  <w:r w:rsidR="00AA0A24" w:rsidRPr="00422D81"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>,</w:t>
                  </w:r>
                  <w:r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 xml:space="preserve"> liberty life</w:t>
                  </w:r>
                </w:p>
              </w:tc>
            </w:tr>
            <w:tr w:rsidR="00FF437A" w:rsidRPr="00422D81" w14:paraId="3C79B5F5" w14:textId="77777777" w:rsidTr="00AA0A24">
              <w:trPr>
                <w:jc w:val="center"/>
              </w:trPr>
              <w:tc>
                <w:tcPr>
                  <w:tcW w:w="7632" w:type="dxa"/>
                </w:tcPr>
                <w:p w14:paraId="4110CC48" w14:textId="77777777" w:rsidR="004573AD" w:rsidRPr="00422D81" w:rsidRDefault="00AA0A24" w:rsidP="00AA0A24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</w:rPr>
                    <w:t>Phoenix, Arizona</w:t>
                  </w:r>
                  <w:r w:rsidR="004573AD" w:rsidRPr="00422D81">
                    <w:rPr>
                      <w:rFonts w:ascii="Adobe Garamond Pro" w:hAnsi="Adobe Garamond Pro"/>
                    </w:rPr>
                    <w:t xml:space="preserve"> — </w:t>
                  </w:r>
                  <w:r w:rsidR="002660D5" w:rsidRPr="00422D81">
                    <w:rPr>
                      <w:rFonts w:ascii="Adobe Garamond Pro" w:hAnsi="Adobe Garamond Pro"/>
                    </w:rPr>
                    <w:t>20</w:t>
                  </w:r>
                  <w:r w:rsidRPr="00422D81">
                    <w:rPr>
                      <w:rFonts w:ascii="Adobe Garamond Pro" w:hAnsi="Adobe Garamond Pro"/>
                    </w:rPr>
                    <w:t>11</w:t>
                  </w:r>
                  <w:r w:rsidR="002660D5" w:rsidRPr="00422D81">
                    <w:rPr>
                      <w:rFonts w:ascii="Adobe Garamond Pro" w:hAnsi="Adobe Garamond Pro"/>
                    </w:rPr>
                    <w:t>-201</w:t>
                  </w:r>
                  <w:r w:rsidRPr="00422D81">
                    <w:rPr>
                      <w:rFonts w:ascii="Adobe Garamond Pro" w:hAnsi="Adobe Garamond Pro"/>
                    </w:rPr>
                    <w:t>3</w:t>
                  </w:r>
                </w:p>
              </w:tc>
            </w:tr>
            <w:tr w:rsidR="00FF437A" w:rsidRPr="00422D81" w14:paraId="359121BE" w14:textId="77777777" w:rsidTr="00AA0A24">
              <w:trPr>
                <w:jc w:val="center"/>
              </w:trPr>
              <w:tc>
                <w:tcPr>
                  <w:tcW w:w="7632" w:type="dxa"/>
                </w:tcPr>
                <w:p w14:paraId="24463CA4" w14:textId="77777777" w:rsidR="004573AD" w:rsidRPr="00422D81" w:rsidRDefault="004573AD" w:rsidP="004573AD">
                  <w:pPr>
                    <w:rPr>
                      <w:rFonts w:ascii="Adobe Garamond Pro" w:hAnsi="Adobe Garamond Pro"/>
                    </w:rPr>
                  </w:pPr>
                </w:p>
              </w:tc>
            </w:tr>
            <w:tr w:rsidR="00FF437A" w:rsidRPr="00422D81" w14:paraId="40B8748F" w14:textId="77777777" w:rsidTr="00AA0A24">
              <w:trPr>
                <w:jc w:val="center"/>
              </w:trPr>
              <w:tc>
                <w:tcPr>
                  <w:tcW w:w="7632" w:type="dxa"/>
                </w:tcPr>
                <w:p w14:paraId="1BC8386A" w14:textId="77777777" w:rsidR="00AA0A24" w:rsidRPr="00422D81" w:rsidRDefault="00AA0A24" w:rsidP="00AA0A24">
                  <w:pPr>
                    <w:rPr>
                      <w:rStyle w:val="Referenciasutil"/>
                      <w:rFonts w:ascii="Adobe Garamond Pro" w:hAnsi="Adobe Garamond Pro"/>
                      <w:b/>
                      <w:color w:val="000000"/>
                    </w:rPr>
                  </w:pPr>
                  <w:r w:rsidRPr="00422D81">
                    <w:rPr>
                      <w:rStyle w:val="Referenciasutil"/>
                      <w:rFonts w:ascii="Adobe Garamond Pro" w:hAnsi="Adobe Garamond Pro"/>
                      <w:b/>
                      <w:color w:val="000000"/>
                    </w:rPr>
                    <w:t>Responsibilities:</w:t>
                  </w:r>
                </w:p>
                <w:p w14:paraId="73112FC3" w14:textId="165E1BDD" w:rsidR="00D33B6C" w:rsidRPr="00D33B6C" w:rsidRDefault="00D33B6C" w:rsidP="00D33B6C">
                  <w:pPr>
                    <w:pStyle w:val="Prrafodelista"/>
                    <w:numPr>
                      <w:ilvl w:val="0"/>
                      <w:numId w:val="15"/>
                    </w:numPr>
                    <w:rPr>
                      <w:rFonts w:ascii="Adobe Garamond Pro" w:hAnsi="Adobe Garamond Pro"/>
                    </w:rPr>
                  </w:pPr>
                  <w:r w:rsidRPr="00D33B6C">
                    <w:rPr>
                      <w:rFonts w:ascii="Adobe Garamond Pro" w:hAnsi="Adobe Garamond Pro"/>
                    </w:rPr>
                    <w:t>Arranged visas, personal and professional travel schedules, and accommodation on behalf of the manager.</w:t>
                  </w:r>
                </w:p>
                <w:p w14:paraId="7562351C" w14:textId="7625D054" w:rsidR="00D33B6C" w:rsidRPr="00D33B6C" w:rsidRDefault="00D33B6C" w:rsidP="00D33B6C">
                  <w:pPr>
                    <w:pStyle w:val="Prrafodelista"/>
                    <w:numPr>
                      <w:ilvl w:val="0"/>
                      <w:numId w:val="15"/>
                    </w:numPr>
                    <w:rPr>
                      <w:rFonts w:ascii="Adobe Garamond Pro" w:hAnsi="Adobe Garamond Pro"/>
                    </w:rPr>
                  </w:pPr>
                  <w:r w:rsidRPr="00D33B6C">
                    <w:rPr>
                      <w:rFonts w:ascii="Adobe Garamond Pro" w:hAnsi="Adobe Garamond Pro"/>
                    </w:rPr>
                    <w:t>Intermittently accompanied the manager on international assignments, took notes or dictation at meetings, and provided usual assistance during presentations.</w:t>
                  </w:r>
                </w:p>
                <w:p w14:paraId="539C7B51" w14:textId="1CF29E49" w:rsidR="00D33B6C" w:rsidRPr="00D33B6C" w:rsidRDefault="00D33B6C" w:rsidP="00D33B6C">
                  <w:pPr>
                    <w:pStyle w:val="Prrafodelista"/>
                    <w:numPr>
                      <w:ilvl w:val="0"/>
                      <w:numId w:val="15"/>
                    </w:numPr>
                    <w:rPr>
                      <w:rFonts w:ascii="Adobe Garamond Pro" w:hAnsi="Adobe Garamond Pro"/>
                    </w:rPr>
                  </w:pPr>
                  <w:r w:rsidRPr="00D33B6C">
                    <w:rPr>
                      <w:rFonts w:ascii="Adobe Garamond Pro" w:hAnsi="Adobe Garamond Pro"/>
                    </w:rPr>
                    <w:t>Screen inquiries, calls, and requests and dealing with them correctly.</w:t>
                  </w:r>
                </w:p>
                <w:p w14:paraId="5B3D19AB" w14:textId="34833ABE" w:rsidR="003100AD" w:rsidRPr="003100AD" w:rsidRDefault="00D33B6C" w:rsidP="00D33B6C">
                  <w:pPr>
                    <w:pStyle w:val="Prrafodelista"/>
                    <w:numPr>
                      <w:ilvl w:val="0"/>
                      <w:numId w:val="15"/>
                    </w:numPr>
                    <w:rPr>
                      <w:rFonts w:ascii="Adobe Garamond Pro" w:hAnsi="Adobe Garamond Pro"/>
                    </w:rPr>
                  </w:pPr>
                  <w:r w:rsidRPr="00D33B6C">
                    <w:rPr>
                      <w:rFonts w:ascii="Adobe Garamond Pro" w:hAnsi="Adobe Garamond Pro"/>
                    </w:rPr>
                    <w:t xml:space="preserve">Meet and greet visitors to the manager’s </w:t>
                  </w:r>
                  <w:proofErr w:type="spellStart"/>
                  <w:r w:rsidRPr="00D33B6C">
                    <w:rPr>
                      <w:rFonts w:ascii="Adobe Garamond Pro" w:hAnsi="Adobe Garamond Pro"/>
                    </w:rPr>
                    <w:t>office</w:t>
                  </w:r>
                  <w:r w:rsidR="003100AD" w:rsidRPr="003100AD">
                    <w:rPr>
                      <w:rFonts w:ascii="Adobe Garamond Pro" w:hAnsi="Adobe Garamond Pro"/>
                    </w:rPr>
                    <w:t>company</w:t>
                  </w:r>
                  <w:proofErr w:type="spellEnd"/>
                </w:p>
                <w:p w14:paraId="10A262E4" w14:textId="33BE4648" w:rsidR="004573AD" w:rsidRPr="003100AD" w:rsidRDefault="004573AD" w:rsidP="003100AD">
                  <w:pPr>
                    <w:rPr>
                      <w:rFonts w:ascii="Adobe Garamond Pro" w:hAnsi="Adobe Garamond Pro"/>
                    </w:rPr>
                  </w:pPr>
                </w:p>
              </w:tc>
            </w:tr>
            <w:tr w:rsidR="00FF437A" w:rsidRPr="00422D81" w14:paraId="15EDE996" w14:textId="77777777" w:rsidTr="00AA0A24">
              <w:trPr>
                <w:jc w:val="center"/>
              </w:trPr>
              <w:tc>
                <w:tcPr>
                  <w:tcW w:w="7632" w:type="dxa"/>
                </w:tcPr>
                <w:p w14:paraId="7F5C6078" w14:textId="77777777" w:rsidR="004573AD" w:rsidRPr="00422D81" w:rsidRDefault="00AA0A24" w:rsidP="004573AD">
                  <w:pPr>
                    <w:rPr>
                      <w:rFonts w:ascii="Adobe Garamond Pro" w:hAnsi="Adobe Garamond Pro"/>
                      <w:b/>
                    </w:rPr>
                  </w:pPr>
                  <w:r w:rsidRPr="00422D81">
                    <w:rPr>
                      <w:rFonts w:ascii="Adobe Garamond Pro" w:hAnsi="Adobe Garamond Pro"/>
                      <w:b/>
                    </w:rPr>
                    <w:t>Achievements</w:t>
                  </w:r>
                  <w:r w:rsidR="004573AD" w:rsidRPr="00422D81">
                    <w:rPr>
                      <w:rFonts w:ascii="Adobe Garamond Pro" w:hAnsi="Adobe Garamond Pro"/>
                      <w:b/>
                    </w:rPr>
                    <w:t>:</w:t>
                  </w:r>
                </w:p>
              </w:tc>
            </w:tr>
            <w:tr w:rsidR="00FF437A" w:rsidRPr="00422D81" w14:paraId="64AEB7CC" w14:textId="77777777" w:rsidTr="00AA0A24">
              <w:trPr>
                <w:trHeight w:val="376"/>
                <w:jc w:val="center"/>
              </w:trPr>
              <w:tc>
                <w:tcPr>
                  <w:tcW w:w="7632" w:type="dxa"/>
                </w:tcPr>
                <w:p w14:paraId="6326DB0F" w14:textId="7A1ACED3" w:rsidR="004573AD" w:rsidRPr="00422D81" w:rsidRDefault="00D33B6C" w:rsidP="003100AD">
                  <w:pPr>
                    <w:pStyle w:val="Prrafodelista"/>
                    <w:numPr>
                      <w:ilvl w:val="0"/>
                      <w:numId w:val="14"/>
                    </w:numPr>
                    <w:ind w:left="714" w:hanging="357"/>
                    <w:rPr>
                      <w:rFonts w:ascii="Adobe Garamond Pro" w:hAnsi="Adobe Garamond Pro"/>
                    </w:rPr>
                  </w:pPr>
                  <w:r w:rsidRPr="00D33B6C">
                    <w:rPr>
                      <w:rFonts w:ascii="Adobe Garamond Pro" w:hAnsi="Adobe Garamond Pro"/>
                    </w:rPr>
                    <w:t xml:space="preserve">Enhanced communication between executives/ customers. Initiated a call recording system that saved £1.3 million annually from </w:t>
                  </w:r>
                  <w:proofErr w:type="spellStart"/>
                  <w:proofErr w:type="gramStart"/>
                  <w:r w:rsidRPr="00D33B6C">
                    <w:rPr>
                      <w:rFonts w:ascii="Adobe Garamond Pro" w:hAnsi="Adobe Garamond Pro"/>
                    </w:rPr>
                    <w:t>misunderstandings.</w:t>
                  </w:r>
                  <w:r w:rsidR="003100AD">
                    <w:rPr>
                      <w:rFonts w:ascii="Adobe Garamond Pro" w:hAnsi="Adobe Garamond Pro"/>
                    </w:rPr>
                    <w:t>Sale</w:t>
                  </w:r>
                  <w:proofErr w:type="spellEnd"/>
                  <w:proofErr w:type="gramEnd"/>
                </w:p>
              </w:tc>
            </w:tr>
          </w:tbl>
          <w:p w14:paraId="0DA03EA7" w14:textId="77777777" w:rsidR="004573AD" w:rsidRPr="000D4B86" w:rsidRDefault="004573AD" w:rsidP="00C878BF">
            <w:pPr>
              <w:rPr>
                <w:rFonts w:ascii="Adobe Garamond Pro" w:hAnsi="Adobe Garamond Pro" w:cs="Arial"/>
                <w:sz w:val="32"/>
                <w:szCs w:val="32"/>
              </w:rPr>
            </w:pPr>
          </w:p>
          <w:p w14:paraId="57903398" w14:textId="77777777" w:rsidR="00C878BF" w:rsidRPr="00422D81" w:rsidRDefault="00C878BF" w:rsidP="00C878BF">
            <w:pPr>
              <w:rPr>
                <w:rFonts w:ascii="Adobe Garamond Pro" w:hAnsi="Adobe Garamond Pro" w:cs="Arial"/>
                <w:b/>
                <w:caps/>
                <w:sz w:val="28"/>
                <w:lang w:val="es-MX"/>
              </w:rPr>
            </w:pPr>
            <w:r w:rsidRPr="00422D81">
              <w:rPr>
                <w:rFonts w:ascii="Adobe Garamond Pro" w:hAnsi="Adobe Garamond Pro" w:cs="Arial"/>
                <w:b/>
                <w:caps/>
                <w:sz w:val="28"/>
                <w:lang w:val="es-MX"/>
              </w:rPr>
              <w:t>EDUCATION</w:t>
            </w:r>
          </w:p>
          <w:p w14:paraId="521822C6" w14:textId="77777777" w:rsidR="00837201" w:rsidRPr="00422D81" w:rsidRDefault="00837201">
            <w:pPr>
              <w:rPr>
                <w:rFonts w:ascii="Adobe Garamond Pro" w:hAnsi="Adobe Garamond Pro"/>
                <w:lang w:val="es-MX"/>
              </w:rPr>
            </w:pPr>
          </w:p>
          <w:tbl>
            <w:tblPr>
              <w:tblStyle w:val="Tablaconcuadrcula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632"/>
            </w:tblGrid>
            <w:tr w:rsidR="00FF437A" w:rsidRPr="00D31D3B" w14:paraId="702D5A4B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02FAF248" w14:textId="67389E78" w:rsidR="00C878BF" w:rsidRPr="00D31D3B" w:rsidRDefault="00D31D3B" w:rsidP="00C878BF">
                  <w:pPr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</w:pPr>
                  <w:r w:rsidRPr="00D31D3B"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>Bachelor of</w:t>
                  </w:r>
                  <w:r w:rsidR="005D6836"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 xml:space="preserve"> corporate </w:t>
                  </w:r>
                  <w:r w:rsidRPr="00D31D3B"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>administration</w:t>
                  </w:r>
                </w:p>
              </w:tc>
            </w:tr>
            <w:tr w:rsidR="00FF437A" w:rsidRPr="00D31D3B" w14:paraId="3DE5FB9C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16EDDA8C" w14:textId="4A5A233E" w:rsidR="00C878BF" w:rsidRPr="00D31D3B" w:rsidRDefault="003100AD" w:rsidP="00C878BF">
                  <w:pPr>
                    <w:rPr>
                      <w:rFonts w:ascii="Adobe Garamond Pro" w:hAnsi="Adobe Garamond Pro"/>
                      <w:lang w:val="es-MX"/>
                    </w:rPr>
                  </w:pPr>
                  <w:r>
                    <w:rPr>
                      <w:rFonts w:ascii="Adobe Garamond Pro" w:hAnsi="Adobe Garamond Pro"/>
                      <w:lang w:val="es-MX"/>
                    </w:rPr>
                    <w:t>University of Arizona</w:t>
                  </w:r>
                  <w:r w:rsidR="00AA0A24" w:rsidRPr="00D31D3B">
                    <w:rPr>
                      <w:rFonts w:ascii="Adobe Garamond Pro" w:hAnsi="Adobe Garamond Pro"/>
                      <w:lang w:val="es-MX"/>
                    </w:rPr>
                    <w:t xml:space="preserve"> — 2010-2014</w:t>
                  </w:r>
                </w:p>
              </w:tc>
            </w:tr>
            <w:tr w:rsidR="00FF437A" w:rsidRPr="00D31D3B" w14:paraId="0039BE9A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3AF265D7" w14:textId="77777777" w:rsidR="00C878BF" w:rsidRPr="00D31D3B" w:rsidRDefault="00C878BF" w:rsidP="00C878BF">
                  <w:pPr>
                    <w:rPr>
                      <w:rFonts w:ascii="Adobe Garamond Pro" w:hAnsi="Adobe Garamond Pro"/>
                      <w:sz w:val="16"/>
                      <w:szCs w:val="16"/>
                      <w:lang w:val="es-MX"/>
                    </w:rPr>
                  </w:pPr>
                </w:p>
              </w:tc>
            </w:tr>
            <w:tr w:rsidR="00FF437A" w:rsidRPr="00D31D3B" w14:paraId="58B54939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4251D716" w14:textId="637192A3" w:rsidR="00C878BF" w:rsidRPr="00D31D3B" w:rsidRDefault="003100AD" w:rsidP="00D31D3B">
                  <w:pPr>
                    <w:rPr>
                      <w:rFonts w:ascii="Adobe Garamond Pro" w:eastAsia="Times New Roman" w:hAnsi="Adobe Garamond Pro" w:cs="Times New Roman"/>
                      <w:sz w:val="20"/>
                      <w:szCs w:val="20"/>
                    </w:rPr>
                  </w:pPr>
                  <w:r>
                    <w:rPr>
                      <w:rFonts w:ascii="Adobe Garamond Pro" w:eastAsia="Times New Roman" w:hAnsi="Adobe Garamond Pro" w:cs="Arial"/>
                      <w:color w:val="000000"/>
                      <w:sz w:val="21"/>
                      <w:szCs w:val="21"/>
                      <w:shd w:val="clear" w:color="auto" w:fill="FFFFFF"/>
                    </w:rPr>
                    <w:t>Economics, Accounting, Statistics, Business Management</w:t>
                  </w:r>
                </w:p>
              </w:tc>
            </w:tr>
          </w:tbl>
          <w:p w14:paraId="3DC6FCF4" w14:textId="77777777" w:rsidR="00C878BF" w:rsidRPr="000D4B86" w:rsidRDefault="00C878BF">
            <w:pPr>
              <w:rPr>
                <w:rFonts w:ascii="Adobe Garamond Pro" w:hAnsi="Adobe Garamond Pro"/>
                <w:sz w:val="32"/>
                <w:szCs w:val="28"/>
              </w:rPr>
            </w:pPr>
          </w:p>
          <w:tbl>
            <w:tblPr>
              <w:tblStyle w:val="Tablaconcuadrcula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632"/>
            </w:tblGrid>
            <w:tr w:rsidR="00FF437A" w:rsidRPr="00D31D3B" w14:paraId="3E1F697A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15E2F00A" w14:textId="77777777" w:rsidR="00C878BF" w:rsidRPr="00D31D3B" w:rsidRDefault="00D31D3B" w:rsidP="00D31D3B">
                  <w:pPr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</w:pPr>
                  <w:r w:rsidRPr="00D31D3B"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>Bachelor of arts</w:t>
                  </w:r>
                </w:p>
              </w:tc>
            </w:tr>
            <w:tr w:rsidR="00FF437A" w:rsidRPr="00D31D3B" w14:paraId="63EA3290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561E4FDA" w14:textId="67E73985" w:rsidR="00C878BF" w:rsidRPr="00D31D3B" w:rsidRDefault="003100AD" w:rsidP="00C878BF">
                  <w:pPr>
                    <w:rPr>
                      <w:rFonts w:ascii="Adobe Garamond Pro" w:hAnsi="Adobe Garamond Pro"/>
                    </w:rPr>
                  </w:pPr>
                  <w:r>
                    <w:rPr>
                      <w:rFonts w:ascii="Adobe Garamond Pro" w:hAnsi="Adobe Garamond Pro"/>
                      <w:lang w:val="es-MX"/>
                    </w:rPr>
                    <w:t>University of California</w:t>
                  </w:r>
                  <w:r w:rsidR="00AA0A24" w:rsidRPr="00D31D3B">
                    <w:rPr>
                      <w:rFonts w:ascii="Adobe Garamond Pro" w:hAnsi="Adobe Garamond Pro"/>
                      <w:lang w:val="es-MX"/>
                    </w:rPr>
                    <w:t xml:space="preserve"> — 2006-2010</w:t>
                  </w:r>
                </w:p>
              </w:tc>
            </w:tr>
            <w:tr w:rsidR="00FF437A" w:rsidRPr="00D31D3B" w14:paraId="3DBBFEEC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2AA2AC62" w14:textId="574372B8" w:rsidR="00C878BF" w:rsidRPr="00D31D3B" w:rsidRDefault="000D4B86" w:rsidP="000D4B86">
                  <w:pPr>
                    <w:tabs>
                      <w:tab w:val="left" w:pos="6373"/>
                    </w:tabs>
                    <w:rPr>
                      <w:rFonts w:ascii="Adobe Garamond Pro" w:hAnsi="Adobe Garamond Pro"/>
                      <w:sz w:val="16"/>
                      <w:szCs w:val="16"/>
                    </w:rPr>
                  </w:pPr>
                  <w:r>
                    <w:rPr>
                      <w:rFonts w:ascii="Adobe Garamond Pro" w:hAnsi="Adobe Garamond Pro"/>
                      <w:sz w:val="16"/>
                      <w:szCs w:val="16"/>
                    </w:rPr>
                    <w:tab/>
                  </w:r>
                </w:p>
              </w:tc>
            </w:tr>
          </w:tbl>
          <w:p w14:paraId="184D5D52" w14:textId="415AE657" w:rsidR="000A3662" w:rsidRPr="00422D81" w:rsidRDefault="000D4B86" w:rsidP="000D4B86">
            <w:pPr>
              <w:tabs>
                <w:tab w:val="left" w:pos="6630"/>
              </w:tabs>
              <w:rPr>
                <w:rFonts w:ascii="Adobe Garamond Pro" w:hAnsi="Adobe Garamond Pro"/>
                <w:lang w:val="es-MX"/>
              </w:rPr>
            </w:pPr>
            <w:r>
              <w:rPr>
                <w:rFonts w:ascii="Adobe Garamond Pro" w:hAnsi="Adobe Garamond Pro"/>
                <w:lang w:val="es-MX"/>
              </w:rPr>
              <w:tab/>
            </w:r>
          </w:p>
        </w:tc>
        <w:tc>
          <w:tcPr>
            <w:tcW w:w="2870" w:type="dxa"/>
          </w:tcPr>
          <w:tbl>
            <w:tblPr>
              <w:tblStyle w:val="Tablaconcuadrcula"/>
              <w:tblW w:w="2790" w:type="dxa"/>
              <w:jc w:val="righ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90"/>
            </w:tblGrid>
            <w:tr w:rsidR="004573AD" w:rsidRPr="00422D81" w14:paraId="3E06118A" w14:textId="77777777" w:rsidTr="0023203A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6B01C597" w14:textId="77777777" w:rsidR="004573AD" w:rsidRPr="00422D81" w:rsidRDefault="004573AD" w:rsidP="0023203A">
                  <w:pPr>
                    <w:rPr>
                      <w:rFonts w:ascii="Adobe Garamond Pro" w:hAnsi="Adobe Garamond Pro" w:cs="Arial"/>
                      <w:b/>
                      <w:caps/>
                      <w:sz w:val="28"/>
                    </w:rPr>
                  </w:pPr>
                  <w:r w:rsidRPr="00422D81">
                    <w:rPr>
                      <w:rFonts w:ascii="Adobe Garamond Pro" w:hAnsi="Adobe Garamond Pro" w:cs="Arial"/>
                      <w:b/>
                      <w:caps/>
                      <w:sz w:val="28"/>
                    </w:rPr>
                    <w:t>Personal details</w:t>
                  </w:r>
                </w:p>
              </w:tc>
            </w:tr>
            <w:tr w:rsidR="004573AD" w:rsidRPr="00422D81" w14:paraId="4C7B48F9" w14:textId="77777777" w:rsidTr="0023203A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09DBB354" w14:textId="77777777" w:rsidR="004573AD" w:rsidRPr="00422D81" w:rsidRDefault="004573AD" w:rsidP="0023203A">
                  <w:pPr>
                    <w:rPr>
                      <w:rFonts w:ascii="Adobe Garamond Pro" w:hAnsi="Adobe Garamond Pro"/>
                      <w:b/>
                      <w:caps/>
                    </w:rPr>
                  </w:pPr>
                </w:p>
              </w:tc>
            </w:tr>
            <w:tr w:rsidR="00FF437A" w:rsidRPr="00422D81" w14:paraId="39866801" w14:textId="77777777" w:rsidTr="0023203A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30AB5FC9" w14:textId="77777777" w:rsidR="0023203A" w:rsidRPr="00422D81" w:rsidRDefault="00AA0A24" w:rsidP="00AA0A24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</w:rPr>
                    <w:t>4594</w:t>
                  </w:r>
                  <w:r w:rsidR="00322068" w:rsidRPr="00422D81">
                    <w:rPr>
                      <w:rFonts w:ascii="Adobe Garamond Pro" w:hAnsi="Adobe Garamond Pro"/>
                    </w:rPr>
                    <w:t xml:space="preserve"> </w:t>
                  </w:r>
                  <w:r w:rsidRPr="00422D81">
                    <w:rPr>
                      <w:rFonts w:ascii="Adobe Garamond Pro" w:hAnsi="Adobe Garamond Pro"/>
                    </w:rPr>
                    <w:t>–</w:t>
                  </w:r>
                  <w:r w:rsidR="00322068" w:rsidRPr="00422D81">
                    <w:rPr>
                      <w:rFonts w:ascii="Adobe Garamond Pro" w:hAnsi="Adobe Garamond Pro"/>
                    </w:rPr>
                    <w:t xml:space="preserve"> </w:t>
                  </w:r>
                  <w:r w:rsidRPr="00422D81">
                    <w:rPr>
                      <w:rFonts w:ascii="Adobe Garamond Pro" w:hAnsi="Adobe Garamond Pro"/>
                    </w:rPr>
                    <w:t>Fleming Way.</w:t>
                  </w:r>
                </w:p>
              </w:tc>
            </w:tr>
            <w:tr w:rsidR="00FF437A" w:rsidRPr="00422D81" w14:paraId="581D9B95" w14:textId="77777777" w:rsidTr="0023203A">
              <w:trPr>
                <w:trHeight w:val="248"/>
                <w:jc w:val="right"/>
              </w:trPr>
              <w:tc>
                <w:tcPr>
                  <w:tcW w:w="2790" w:type="dxa"/>
                </w:tcPr>
                <w:p w14:paraId="7450BADD" w14:textId="77777777" w:rsidR="0023203A" w:rsidRPr="00422D81" w:rsidRDefault="00AA0A24" w:rsidP="00AA0A24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</w:rPr>
                    <w:t>Flagstaff</w:t>
                  </w:r>
                  <w:r w:rsidR="00322068" w:rsidRPr="00422D81">
                    <w:rPr>
                      <w:rFonts w:ascii="Adobe Garamond Pro" w:hAnsi="Adobe Garamond Pro"/>
                    </w:rPr>
                    <w:t xml:space="preserve">, </w:t>
                  </w:r>
                  <w:r w:rsidRPr="00422D81">
                    <w:rPr>
                      <w:rFonts w:ascii="Adobe Garamond Pro" w:hAnsi="Adobe Garamond Pro"/>
                    </w:rPr>
                    <w:t>AZ</w:t>
                  </w:r>
                  <w:r w:rsidR="00322068" w:rsidRPr="00422D81">
                    <w:rPr>
                      <w:rFonts w:ascii="Adobe Garamond Pro" w:hAnsi="Adobe Garamond Pro"/>
                    </w:rPr>
                    <w:t xml:space="preserve"> </w:t>
                  </w:r>
                  <w:r w:rsidRPr="00422D81">
                    <w:rPr>
                      <w:rFonts w:ascii="Adobe Garamond Pro" w:hAnsi="Adobe Garamond Pro"/>
                    </w:rPr>
                    <w:t>23831</w:t>
                  </w:r>
                </w:p>
              </w:tc>
            </w:tr>
            <w:tr w:rsidR="00FF437A" w:rsidRPr="00422D81" w14:paraId="5FF60086" w14:textId="77777777" w:rsidTr="0023203A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02E6812B" w14:textId="77777777" w:rsidR="0023203A" w:rsidRPr="00422D81" w:rsidRDefault="0023203A" w:rsidP="0023203A">
                  <w:pPr>
                    <w:rPr>
                      <w:rFonts w:ascii="Adobe Garamond Pro" w:hAnsi="Adobe Garamond Pro"/>
                    </w:rPr>
                  </w:pPr>
                </w:p>
              </w:tc>
            </w:tr>
            <w:tr w:rsidR="00322068" w:rsidRPr="00422D81" w14:paraId="4F690ECD" w14:textId="77777777" w:rsidTr="0023203A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7B7EED78" w14:textId="77777777" w:rsidR="00322068" w:rsidRPr="00422D81" w:rsidRDefault="00322068" w:rsidP="00AA0A24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</w:rPr>
                    <w:t xml:space="preserve">T </w:t>
                  </w:r>
                  <w:r w:rsidR="00AA0A24" w:rsidRPr="00422D81">
                    <w:rPr>
                      <w:rFonts w:ascii="Adobe Garamond Pro" w:hAnsi="Adobe Garamond Pro"/>
                    </w:rPr>
                    <w:t>(123)</w:t>
                  </w:r>
                  <w:r w:rsidRPr="00422D81">
                    <w:rPr>
                      <w:rFonts w:ascii="Adobe Garamond Pro" w:hAnsi="Adobe Garamond Pro"/>
                    </w:rPr>
                    <w:t xml:space="preserve"> </w:t>
                  </w:r>
                  <w:r w:rsidR="00AA0A24" w:rsidRPr="00422D81">
                    <w:rPr>
                      <w:rFonts w:ascii="Adobe Garamond Pro" w:hAnsi="Adobe Garamond Pro"/>
                    </w:rPr>
                    <w:t>456</w:t>
                  </w:r>
                  <w:r w:rsidRPr="00422D81">
                    <w:rPr>
                      <w:rFonts w:ascii="Adobe Garamond Pro" w:hAnsi="Adobe Garamond Pro"/>
                    </w:rPr>
                    <w:t xml:space="preserve"> </w:t>
                  </w:r>
                  <w:r w:rsidR="00AA0A24" w:rsidRPr="00422D81">
                    <w:rPr>
                      <w:rFonts w:ascii="Adobe Garamond Pro" w:hAnsi="Adobe Garamond Pro"/>
                    </w:rPr>
                    <w:t>7899</w:t>
                  </w:r>
                </w:p>
              </w:tc>
            </w:tr>
            <w:tr w:rsidR="00322068" w:rsidRPr="00422D81" w14:paraId="4DE645AA" w14:textId="77777777" w:rsidTr="0023203A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0C69B235" w14:textId="77777777" w:rsidR="00322068" w:rsidRPr="00422D81" w:rsidRDefault="00322068" w:rsidP="0023203A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</w:rPr>
                    <w:t>M 000 000 000</w:t>
                  </w:r>
                </w:p>
              </w:tc>
            </w:tr>
            <w:tr w:rsidR="00322068" w:rsidRPr="00422D81" w14:paraId="4D055FED" w14:textId="77777777" w:rsidTr="0023203A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160B5D42" w14:textId="77777777" w:rsidR="00322068" w:rsidRPr="00422D81" w:rsidRDefault="00322068" w:rsidP="0023203A">
                  <w:pPr>
                    <w:rPr>
                      <w:rFonts w:ascii="Adobe Garamond Pro" w:hAnsi="Adobe Garamond Pro"/>
                    </w:rPr>
                  </w:pPr>
                </w:p>
              </w:tc>
            </w:tr>
            <w:tr w:rsidR="00322068" w:rsidRPr="00422D81" w14:paraId="7DE206B7" w14:textId="77777777" w:rsidTr="0023203A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623DF4B7" w14:textId="1605434B" w:rsidR="00322068" w:rsidRPr="00422D81" w:rsidRDefault="000D4B86" w:rsidP="00AA0A24">
                  <w:pPr>
                    <w:rPr>
                      <w:rFonts w:ascii="Adobe Garamond Pro" w:hAnsi="Adobe Garamond Pro"/>
                      <w:u w:val="single"/>
                    </w:rPr>
                  </w:pPr>
                  <w:hyperlink r:id="rId8" w:history="1">
                    <w:r w:rsidRPr="000D4B86">
                      <w:rPr>
                        <w:rStyle w:val="Hipervnculo"/>
                        <w:rFonts w:ascii="Arial" w:hAnsi="Arial" w:cs="Arial"/>
                        <w:bCs/>
                        <w:color w:val="000000" w:themeColor="text1"/>
                        <w:u w:val="none"/>
                      </w:rPr>
                      <w:t>email@email.com</w:t>
                    </w:r>
                  </w:hyperlink>
                </w:p>
              </w:tc>
            </w:tr>
          </w:tbl>
          <w:p w14:paraId="63288C72" w14:textId="77777777" w:rsidR="004573AD" w:rsidRPr="000D4B86" w:rsidRDefault="004573AD" w:rsidP="004573AD">
            <w:pPr>
              <w:rPr>
                <w:rFonts w:ascii="Adobe Garamond Pro" w:hAnsi="Adobe Garamond Pro"/>
                <w:sz w:val="60"/>
                <w:szCs w:val="60"/>
              </w:rPr>
            </w:pPr>
          </w:p>
          <w:tbl>
            <w:tblPr>
              <w:tblStyle w:val="Tablaconcuadrcula"/>
              <w:tblW w:w="2790" w:type="dxa"/>
              <w:jc w:val="righ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90"/>
            </w:tblGrid>
            <w:tr w:rsidR="004573AD" w:rsidRPr="00422D81" w14:paraId="263A7BEC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25A0D5E5" w14:textId="77777777" w:rsidR="004573AD" w:rsidRPr="00422D81" w:rsidRDefault="008266F8" w:rsidP="004573AD">
                  <w:pPr>
                    <w:rPr>
                      <w:rFonts w:ascii="Adobe Garamond Pro" w:hAnsi="Adobe Garamond Pro" w:cs="Arial"/>
                      <w:b/>
                      <w:caps/>
                      <w:sz w:val="28"/>
                    </w:rPr>
                  </w:pPr>
                  <w:r w:rsidRPr="00422D81">
                    <w:rPr>
                      <w:rFonts w:ascii="Adobe Garamond Pro" w:hAnsi="Adobe Garamond Pro" w:cs="Arial"/>
                      <w:b/>
                      <w:caps/>
                      <w:sz w:val="28"/>
                    </w:rPr>
                    <w:t xml:space="preserve">Professional </w:t>
                  </w:r>
                  <w:r w:rsidR="004573AD" w:rsidRPr="00422D81">
                    <w:rPr>
                      <w:rFonts w:ascii="Adobe Garamond Pro" w:hAnsi="Adobe Garamond Pro" w:cs="Arial"/>
                      <w:b/>
                      <w:caps/>
                      <w:sz w:val="28"/>
                    </w:rPr>
                    <w:t>Skills</w:t>
                  </w:r>
                </w:p>
              </w:tc>
            </w:tr>
            <w:tr w:rsidR="004573AD" w:rsidRPr="00422D81" w14:paraId="180378AA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2CB0DC62" w14:textId="77777777" w:rsidR="004573AD" w:rsidRPr="00422D81" w:rsidRDefault="004573AD" w:rsidP="004573AD">
                  <w:pPr>
                    <w:rPr>
                      <w:rFonts w:ascii="Adobe Garamond Pro" w:hAnsi="Adobe Garamond Pro"/>
                      <w:b/>
                      <w:caps/>
                    </w:rPr>
                  </w:pPr>
                </w:p>
              </w:tc>
            </w:tr>
            <w:tr w:rsidR="00FF437A" w:rsidRPr="00422D81" w14:paraId="1862F8E6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7AAD26C5" w14:textId="77777777" w:rsidR="004573AD" w:rsidRDefault="00096099" w:rsidP="004573AD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</w:rPr>
                    <w:t>Proficient with</w:t>
                  </w:r>
                  <w:r w:rsidR="008266F8" w:rsidRPr="00422D81">
                    <w:rPr>
                      <w:rFonts w:ascii="Adobe Garamond Pro" w:hAnsi="Adobe Garamond Pro"/>
                    </w:rPr>
                    <w:t>:</w:t>
                  </w:r>
                </w:p>
                <w:p w14:paraId="2356D42C" w14:textId="77777777" w:rsidR="00A422B9" w:rsidRDefault="00A422B9" w:rsidP="004573AD">
                  <w:pPr>
                    <w:rPr>
                      <w:rFonts w:ascii="Adobe Garamond Pro" w:hAnsi="Adobe Garamond Pro"/>
                    </w:rPr>
                  </w:pPr>
                  <w:r>
                    <w:rPr>
                      <w:rFonts w:ascii="Adobe Garamond Pro" w:hAnsi="Adobe Garamond Pro"/>
                    </w:rPr>
                    <w:t>Social Media</w:t>
                  </w:r>
                </w:p>
                <w:p w14:paraId="6C2A4D44" w14:textId="77777777" w:rsidR="00A422B9" w:rsidRDefault="00A422B9" w:rsidP="004573AD">
                  <w:pPr>
                    <w:rPr>
                      <w:rFonts w:ascii="Adobe Garamond Pro" w:hAnsi="Adobe Garamond Pro"/>
                    </w:rPr>
                  </w:pPr>
                  <w:r>
                    <w:rPr>
                      <w:rFonts w:ascii="Adobe Garamond Pro" w:hAnsi="Adobe Garamond Pro"/>
                    </w:rPr>
                    <w:t>Pipedrive</w:t>
                  </w:r>
                </w:p>
                <w:p w14:paraId="5838DC29" w14:textId="7B8F17A2" w:rsidR="00A422B9" w:rsidRPr="00422D81" w:rsidRDefault="00A422B9" w:rsidP="004573AD">
                  <w:pPr>
                    <w:rPr>
                      <w:rFonts w:ascii="Adobe Garamond Pro" w:hAnsi="Adobe Garamond Pro"/>
                    </w:rPr>
                  </w:pPr>
                  <w:r>
                    <w:rPr>
                      <w:rFonts w:ascii="Adobe Garamond Pro" w:hAnsi="Adobe Garamond Pro"/>
                    </w:rPr>
                    <w:t>Slack</w:t>
                  </w:r>
                </w:p>
              </w:tc>
            </w:tr>
            <w:tr w:rsidR="00FF437A" w:rsidRPr="00422D81" w14:paraId="3B0BD3D2" w14:textId="77777777" w:rsidTr="00AA0A24">
              <w:trPr>
                <w:trHeight w:val="248"/>
                <w:jc w:val="right"/>
              </w:trPr>
              <w:tc>
                <w:tcPr>
                  <w:tcW w:w="2790" w:type="dxa"/>
                </w:tcPr>
                <w:p w14:paraId="27F34787" w14:textId="372E7CF9" w:rsidR="004573AD" w:rsidRPr="00422D81" w:rsidRDefault="004573AD" w:rsidP="00AA0A24">
                  <w:pPr>
                    <w:rPr>
                      <w:rFonts w:ascii="Adobe Garamond Pro" w:hAnsi="Adobe Garamond Pro"/>
                      <w:sz w:val="18"/>
                      <w:szCs w:val="18"/>
                    </w:rPr>
                  </w:pPr>
                </w:p>
              </w:tc>
            </w:tr>
            <w:tr w:rsidR="00FF437A" w:rsidRPr="00422D81" w14:paraId="0FC696ED" w14:textId="77777777" w:rsidTr="00CD5BCF">
              <w:trPr>
                <w:trHeight w:val="80"/>
                <w:jc w:val="right"/>
              </w:trPr>
              <w:tc>
                <w:tcPr>
                  <w:tcW w:w="2790" w:type="dxa"/>
                </w:tcPr>
                <w:p w14:paraId="4FC9E798" w14:textId="77777777" w:rsidR="004573AD" w:rsidRPr="00422D81" w:rsidRDefault="004573AD" w:rsidP="004573AD">
                  <w:pPr>
                    <w:rPr>
                      <w:rFonts w:ascii="Adobe Garamond Pro" w:hAnsi="Adobe Garamond Pro"/>
                      <w:sz w:val="16"/>
                      <w:szCs w:val="16"/>
                    </w:rPr>
                  </w:pPr>
                </w:p>
              </w:tc>
            </w:tr>
            <w:tr w:rsidR="009C0984" w:rsidRPr="00422D81" w14:paraId="0E3291CD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3AFD4157" w14:textId="77777777" w:rsidR="009C0984" w:rsidRDefault="00096099" w:rsidP="00096099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</w:rPr>
                    <w:t>Experienced</w:t>
                  </w:r>
                  <w:r w:rsidR="00D33B6C">
                    <w:rPr>
                      <w:rFonts w:ascii="Adobe Garamond Pro" w:hAnsi="Adobe Garamond Pro"/>
                    </w:rPr>
                    <w:t xml:space="preserve"> </w:t>
                  </w:r>
                  <w:r w:rsidR="005D6836">
                    <w:rPr>
                      <w:rFonts w:ascii="Adobe Garamond Pro" w:hAnsi="Adobe Garamond Pro"/>
                    </w:rPr>
                    <w:t>Executive Assistant</w:t>
                  </w:r>
                  <w:r w:rsidR="00D33B6C">
                    <w:rPr>
                      <w:rFonts w:ascii="Adobe Garamond Pro" w:hAnsi="Adobe Garamond Pro"/>
                    </w:rPr>
                    <w:t>:</w:t>
                  </w:r>
                </w:p>
                <w:p w14:paraId="5098BA5E" w14:textId="24CA1165" w:rsidR="00D33B6C" w:rsidRPr="00422D81" w:rsidRDefault="00D33B6C" w:rsidP="00096099">
                  <w:pPr>
                    <w:rPr>
                      <w:rFonts w:ascii="Adobe Garamond Pro" w:hAnsi="Adobe Garamond Pro"/>
                    </w:rPr>
                  </w:pPr>
                  <w:r>
                    <w:rPr>
                      <w:rFonts w:ascii="Adobe Garamond Pro" w:hAnsi="Adobe Garamond Pro"/>
                    </w:rPr>
                    <w:t>Shorthand, Events, Schedules, Bookings, Correspondence, Stationary, Reports</w:t>
                  </w:r>
                </w:p>
              </w:tc>
            </w:tr>
          </w:tbl>
          <w:p w14:paraId="7BA050CD" w14:textId="77777777" w:rsidR="004573AD" w:rsidRPr="00422D81" w:rsidRDefault="004573AD" w:rsidP="004573AD">
            <w:pPr>
              <w:rPr>
                <w:rFonts w:ascii="Adobe Garamond Pro" w:hAnsi="Adobe Garamond Pro"/>
                <w:sz w:val="60"/>
                <w:szCs w:val="60"/>
              </w:rPr>
            </w:pPr>
          </w:p>
          <w:tbl>
            <w:tblPr>
              <w:tblStyle w:val="Tablaconcuadrcula"/>
              <w:tblW w:w="2790" w:type="dxa"/>
              <w:jc w:val="righ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90"/>
            </w:tblGrid>
            <w:tr w:rsidR="00FF437A" w:rsidRPr="00422D81" w14:paraId="140ADDCE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5048CDC5" w14:textId="77777777" w:rsidR="00FF437A" w:rsidRPr="00422D81" w:rsidRDefault="00FF437A" w:rsidP="00FF437A">
                  <w:pPr>
                    <w:rPr>
                      <w:rFonts w:ascii="Adobe Garamond Pro" w:hAnsi="Adobe Garamond Pro" w:cs="Arial"/>
                      <w:b/>
                      <w:caps/>
                      <w:sz w:val="28"/>
                    </w:rPr>
                  </w:pPr>
                  <w:r w:rsidRPr="00422D81">
                    <w:rPr>
                      <w:rFonts w:ascii="Adobe Garamond Pro" w:hAnsi="Adobe Garamond Pro" w:cs="Arial"/>
                      <w:b/>
                      <w:caps/>
                      <w:sz w:val="28"/>
                    </w:rPr>
                    <w:t>Languages</w:t>
                  </w:r>
                </w:p>
              </w:tc>
            </w:tr>
            <w:tr w:rsidR="00FF437A" w:rsidRPr="00422D81" w14:paraId="158306A9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7FEBD623" w14:textId="77777777" w:rsidR="00FF437A" w:rsidRPr="00422D81" w:rsidRDefault="00FF437A" w:rsidP="00FF437A">
                  <w:pPr>
                    <w:rPr>
                      <w:rFonts w:ascii="Adobe Garamond Pro" w:hAnsi="Adobe Garamond Pro"/>
                      <w:b/>
                      <w:caps/>
                    </w:rPr>
                  </w:pPr>
                </w:p>
              </w:tc>
            </w:tr>
            <w:tr w:rsidR="00FF437A" w:rsidRPr="00422D81" w14:paraId="3880460B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5EA3444E" w14:textId="77777777" w:rsidR="00FF437A" w:rsidRPr="00422D81" w:rsidRDefault="00111ACD" w:rsidP="00FF437A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</w:rPr>
                    <w:t>English</w:t>
                  </w:r>
                </w:p>
              </w:tc>
            </w:tr>
            <w:tr w:rsidR="00FF437A" w:rsidRPr="00422D81" w14:paraId="5FE105B9" w14:textId="77777777" w:rsidTr="00AA0A24">
              <w:trPr>
                <w:trHeight w:val="248"/>
                <w:jc w:val="right"/>
              </w:trPr>
              <w:tc>
                <w:tcPr>
                  <w:tcW w:w="2790" w:type="dxa"/>
                </w:tcPr>
                <w:p w14:paraId="2C0BE871" w14:textId="124D4801" w:rsidR="00FF437A" w:rsidRPr="00422D81" w:rsidRDefault="003100AD" w:rsidP="00FF437A">
                  <w:pPr>
                    <w:rPr>
                      <w:rFonts w:ascii="Adobe Garamond Pro" w:hAnsi="Adobe Garamond Pro"/>
                      <w:sz w:val="18"/>
                    </w:rPr>
                  </w:pPr>
                  <w:r>
                    <w:rPr>
                      <w:rFonts w:ascii="Adobe Garamond Pro" w:hAnsi="Adobe Garamond Pro"/>
                      <w:sz w:val="18"/>
                    </w:rPr>
                    <w:t>N</w:t>
                  </w:r>
                  <w:r w:rsidR="00111ACD" w:rsidRPr="00422D81">
                    <w:rPr>
                      <w:rFonts w:ascii="Adobe Garamond Pro" w:hAnsi="Adobe Garamond Pro"/>
                      <w:sz w:val="18"/>
                    </w:rPr>
                    <w:t>ative language</w:t>
                  </w:r>
                </w:p>
              </w:tc>
            </w:tr>
            <w:tr w:rsidR="00FF437A" w:rsidRPr="00422D81" w14:paraId="2623822F" w14:textId="77777777" w:rsidTr="00CD5BCF">
              <w:trPr>
                <w:trHeight w:val="80"/>
                <w:jc w:val="right"/>
              </w:trPr>
              <w:tc>
                <w:tcPr>
                  <w:tcW w:w="2790" w:type="dxa"/>
                </w:tcPr>
                <w:p w14:paraId="56A57FC5" w14:textId="77777777" w:rsidR="00FF437A" w:rsidRPr="00422D81" w:rsidRDefault="00FF437A" w:rsidP="00FF437A">
                  <w:pPr>
                    <w:rPr>
                      <w:rFonts w:ascii="Adobe Garamond Pro" w:hAnsi="Adobe Garamond Pro"/>
                      <w:sz w:val="16"/>
                      <w:szCs w:val="16"/>
                    </w:rPr>
                  </w:pPr>
                </w:p>
              </w:tc>
            </w:tr>
            <w:tr w:rsidR="00111ACD" w:rsidRPr="00422D81" w14:paraId="07C17ADD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3B4601D7" w14:textId="4C461207" w:rsidR="00111ACD" w:rsidRPr="00422D81" w:rsidRDefault="003100AD" w:rsidP="00FF437A">
                  <w:pPr>
                    <w:rPr>
                      <w:rFonts w:ascii="Adobe Garamond Pro" w:hAnsi="Adobe Garamond Pro"/>
                    </w:rPr>
                  </w:pPr>
                  <w:r>
                    <w:rPr>
                      <w:rFonts w:ascii="Adobe Garamond Pro" w:hAnsi="Adobe Garamond Pro"/>
                    </w:rPr>
                    <w:t>French</w:t>
                  </w:r>
                </w:p>
              </w:tc>
            </w:tr>
            <w:tr w:rsidR="00111ACD" w:rsidRPr="00422D81" w14:paraId="717D4690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24931706" w14:textId="77777777" w:rsidR="00111ACD" w:rsidRPr="00422D81" w:rsidRDefault="00111ACD" w:rsidP="00FF437A">
                  <w:pPr>
                    <w:rPr>
                      <w:rFonts w:ascii="Adobe Garamond Pro" w:hAnsi="Adobe Garamond Pro"/>
                      <w:sz w:val="18"/>
                    </w:rPr>
                  </w:pPr>
                  <w:r w:rsidRPr="00422D81">
                    <w:rPr>
                      <w:rFonts w:ascii="Adobe Garamond Pro" w:hAnsi="Adobe Garamond Pro"/>
                      <w:sz w:val="18"/>
                    </w:rPr>
                    <w:t>Advanced: speaking, reading</w:t>
                  </w:r>
                </w:p>
                <w:p w14:paraId="39E7177F" w14:textId="77777777" w:rsidR="00111ACD" w:rsidRPr="00422D81" w:rsidRDefault="00111ACD" w:rsidP="00111ACD">
                  <w:pPr>
                    <w:rPr>
                      <w:rFonts w:ascii="Adobe Garamond Pro" w:hAnsi="Adobe Garamond Pro"/>
                      <w:sz w:val="18"/>
                    </w:rPr>
                  </w:pPr>
                  <w:r w:rsidRPr="00422D81">
                    <w:rPr>
                      <w:rFonts w:ascii="Adobe Garamond Pro" w:hAnsi="Adobe Garamond Pro"/>
                      <w:sz w:val="18"/>
                    </w:rPr>
                    <w:t>Intermediate: writing</w:t>
                  </w:r>
                </w:p>
              </w:tc>
            </w:tr>
            <w:tr w:rsidR="00111ACD" w:rsidRPr="00422D81" w14:paraId="6AE8F151" w14:textId="77777777" w:rsidTr="00CD5BCF">
              <w:trPr>
                <w:trHeight w:val="80"/>
                <w:jc w:val="right"/>
              </w:trPr>
              <w:tc>
                <w:tcPr>
                  <w:tcW w:w="2790" w:type="dxa"/>
                </w:tcPr>
                <w:p w14:paraId="6E0903F0" w14:textId="77777777" w:rsidR="00111ACD" w:rsidRPr="00422D81" w:rsidRDefault="00111ACD" w:rsidP="00FF437A">
                  <w:pPr>
                    <w:rPr>
                      <w:rFonts w:ascii="Adobe Garamond Pro" w:hAnsi="Adobe Garamond Pro"/>
                      <w:sz w:val="16"/>
                      <w:szCs w:val="16"/>
                    </w:rPr>
                  </w:pPr>
                </w:p>
              </w:tc>
            </w:tr>
            <w:tr w:rsidR="00111ACD" w:rsidRPr="00422D81" w14:paraId="64570FC2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057E9642" w14:textId="77777777" w:rsidR="00111ACD" w:rsidRPr="00422D81" w:rsidRDefault="00111ACD" w:rsidP="00111ACD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</w:rPr>
                    <w:t>Spanish</w:t>
                  </w:r>
                </w:p>
              </w:tc>
            </w:tr>
            <w:tr w:rsidR="00111ACD" w:rsidRPr="00422D81" w14:paraId="78977787" w14:textId="77777777" w:rsidTr="00CD5BCF">
              <w:trPr>
                <w:trHeight w:val="80"/>
                <w:jc w:val="right"/>
              </w:trPr>
              <w:tc>
                <w:tcPr>
                  <w:tcW w:w="2790" w:type="dxa"/>
                </w:tcPr>
                <w:p w14:paraId="7B045EA3" w14:textId="77777777" w:rsidR="00111ACD" w:rsidRPr="00422D81" w:rsidRDefault="00111ACD" w:rsidP="00111ACD">
                  <w:pPr>
                    <w:rPr>
                      <w:rFonts w:ascii="Adobe Garamond Pro" w:hAnsi="Adobe Garamond Pro"/>
                      <w:sz w:val="18"/>
                    </w:rPr>
                  </w:pPr>
                  <w:r w:rsidRPr="00422D81">
                    <w:rPr>
                      <w:rFonts w:ascii="Adobe Garamond Pro" w:hAnsi="Adobe Garamond Pro"/>
                      <w:sz w:val="18"/>
                    </w:rPr>
                    <w:t>Intermediate: speaking, reading</w:t>
                  </w:r>
                </w:p>
                <w:p w14:paraId="71AF9942" w14:textId="77777777" w:rsidR="00111ACD" w:rsidRPr="00422D81" w:rsidRDefault="00111ACD" w:rsidP="00111ACD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  <w:sz w:val="18"/>
                    </w:rPr>
                    <w:t>Basic: writing</w:t>
                  </w:r>
                </w:p>
              </w:tc>
            </w:tr>
          </w:tbl>
          <w:p w14:paraId="65D16E4D" w14:textId="77777777" w:rsidR="00FF437A" w:rsidRPr="00422D81" w:rsidRDefault="00FF437A">
            <w:pPr>
              <w:rPr>
                <w:rFonts w:ascii="Adobe Garamond Pro" w:hAnsi="Adobe Garamond Pro"/>
                <w:sz w:val="60"/>
                <w:szCs w:val="60"/>
              </w:rPr>
            </w:pPr>
          </w:p>
          <w:tbl>
            <w:tblPr>
              <w:tblStyle w:val="Tablaconcuadrcula"/>
              <w:tblW w:w="2790" w:type="dxa"/>
              <w:jc w:val="righ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90"/>
            </w:tblGrid>
            <w:tr w:rsidR="00FF437A" w:rsidRPr="00422D81" w14:paraId="3672EECD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2E816E58" w14:textId="77777777" w:rsidR="00FF437A" w:rsidRPr="00422D81" w:rsidRDefault="00FF437A" w:rsidP="00FF437A">
                  <w:pPr>
                    <w:rPr>
                      <w:rFonts w:ascii="Adobe Garamond Pro" w:hAnsi="Adobe Garamond Pro" w:cs="Arial"/>
                      <w:b/>
                      <w:caps/>
                      <w:sz w:val="28"/>
                    </w:rPr>
                  </w:pPr>
                  <w:r w:rsidRPr="00422D81">
                    <w:rPr>
                      <w:rFonts w:ascii="Adobe Garamond Pro" w:hAnsi="Adobe Garamond Pro" w:cs="Arial"/>
                      <w:b/>
                      <w:caps/>
                      <w:sz w:val="28"/>
                    </w:rPr>
                    <w:t>References</w:t>
                  </w:r>
                </w:p>
              </w:tc>
            </w:tr>
            <w:tr w:rsidR="00FF437A" w:rsidRPr="00422D81" w14:paraId="1AFC5439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723FF73A" w14:textId="77777777" w:rsidR="00FF437A" w:rsidRPr="00422D81" w:rsidRDefault="00FF437A" w:rsidP="00FF437A">
                  <w:pPr>
                    <w:rPr>
                      <w:rFonts w:ascii="Adobe Garamond Pro" w:hAnsi="Adobe Garamond Pro"/>
                      <w:b/>
                      <w:caps/>
                    </w:rPr>
                  </w:pPr>
                </w:p>
              </w:tc>
            </w:tr>
            <w:tr w:rsidR="00FF437A" w:rsidRPr="00422D81" w14:paraId="41EA36AC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5D37D4C3" w14:textId="77777777" w:rsidR="00FF437A" w:rsidRPr="00422D81" w:rsidRDefault="00AA0A24" w:rsidP="00AA0A24">
                  <w:pPr>
                    <w:rPr>
                      <w:rFonts w:ascii="Adobe Garamond Pro" w:hAnsi="Adobe Garamond Pro"/>
                      <w:sz w:val="20"/>
                      <w:szCs w:val="20"/>
                    </w:rPr>
                  </w:pPr>
                  <w:r w:rsidRPr="00422D81">
                    <w:rPr>
                      <w:rFonts w:ascii="Adobe Garamond Pro" w:hAnsi="Adobe Garamond Pro"/>
                      <w:sz w:val="20"/>
                      <w:szCs w:val="20"/>
                    </w:rPr>
                    <w:t>Roger</w:t>
                  </w:r>
                  <w:r w:rsidR="00BA0866" w:rsidRPr="00422D81">
                    <w:rPr>
                      <w:rFonts w:ascii="Adobe Garamond Pro" w:hAnsi="Adobe Garamond Pro"/>
                      <w:sz w:val="20"/>
                      <w:szCs w:val="20"/>
                    </w:rPr>
                    <w:t xml:space="preserve"> </w:t>
                  </w:r>
                  <w:r w:rsidRPr="00422D81">
                    <w:rPr>
                      <w:rFonts w:ascii="Adobe Garamond Pro" w:hAnsi="Adobe Garamond Pro"/>
                      <w:sz w:val="20"/>
                      <w:szCs w:val="20"/>
                    </w:rPr>
                    <w:t>Lewis</w:t>
                  </w:r>
                </w:p>
              </w:tc>
            </w:tr>
            <w:tr w:rsidR="00FF437A" w:rsidRPr="00422D81" w14:paraId="2AA370CE" w14:textId="77777777" w:rsidTr="00AA0A24">
              <w:trPr>
                <w:trHeight w:val="248"/>
                <w:jc w:val="right"/>
              </w:trPr>
              <w:tc>
                <w:tcPr>
                  <w:tcW w:w="2790" w:type="dxa"/>
                </w:tcPr>
                <w:p w14:paraId="51404BA9" w14:textId="77777777" w:rsidR="00FF437A" w:rsidRPr="00422D81" w:rsidRDefault="00BA0866" w:rsidP="00FF437A">
                  <w:pPr>
                    <w:rPr>
                      <w:rFonts w:ascii="Adobe Garamond Pro" w:hAnsi="Adobe Garamond Pro"/>
                      <w:sz w:val="20"/>
                      <w:szCs w:val="20"/>
                    </w:rPr>
                  </w:pPr>
                  <w:r w:rsidRPr="00422D81">
                    <w:rPr>
                      <w:rFonts w:ascii="Adobe Garamond Pro" w:hAnsi="Adobe Garamond Pro"/>
                      <w:sz w:val="20"/>
                      <w:szCs w:val="20"/>
                    </w:rPr>
                    <w:t>T 000 000 0000</w:t>
                  </w:r>
                </w:p>
              </w:tc>
            </w:tr>
            <w:tr w:rsidR="00FF437A" w:rsidRPr="00422D81" w14:paraId="2A980F51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5B2B6394" w14:textId="713B7733" w:rsidR="00FF437A" w:rsidRPr="00422D81" w:rsidRDefault="000D4B86" w:rsidP="00FF437A">
                  <w:pPr>
                    <w:rPr>
                      <w:rFonts w:ascii="Adobe Garamond Pro" w:hAnsi="Adobe Garamond Pro"/>
                      <w:sz w:val="20"/>
                      <w:szCs w:val="20"/>
                      <w:u w:val="single"/>
                    </w:rPr>
                  </w:pPr>
                  <w:hyperlink r:id="rId9" w:history="1">
                    <w:r w:rsidRPr="000D4B86">
                      <w:rPr>
                        <w:rStyle w:val="Hipervnculo"/>
                        <w:rFonts w:ascii="Arial" w:hAnsi="Arial" w:cs="Arial"/>
                        <w:bCs/>
                        <w:color w:val="000000" w:themeColor="text1"/>
                        <w:u w:val="none"/>
                      </w:rPr>
                      <w:t>email@email.com</w:t>
                    </w:r>
                  </w:hyperlink>
                </w:p>
              </w:tc>
            </w:tr>
            <w:tr w:rsidR="00BA0866" w:rsidRPr="00422D81" w14:paraId="0A1F2132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26905525" w14:textId="77777777" w:rsidR="00BA0866" w:rsidRPr="00422D81" w:rsidRDefault="00BA0866" w:rsidP="00FF437A">
                  <w:pPr>
                    <w:rPr>
                      <w:rFonts w:ascii="Adobe Garamond Pro" w:hAnsi="Adobe Garamond Pro"/>
                    </w:rPr>
                  </w:pPr>
                </w:p>
              </w:tc>
            </w:tr>
            <w:tr w:rsidR="00BA0866" w:rsidRPr="00422D81" w14:paraId="7CD72386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674929D8" w14:textId="77777777" w:rsidR="00BA0866" w:rsidRPr="00422D81" w:rsidRDefault="00554CAE" w:rsidP="00554CAE">
                  <w:pPr>
                    <w:rPr>
                      <w:rFonts w:ascii="Adobe Garamond Pro" w:hAnsi="Adobe Garamond Pro"/>
                      <w:sz w:val="20"/>
                      <w:szCs w:val="20"/>
                    </w:rPr>
                  </w:pPr>
                  <w:r w:rsidRPr="00422D81">
                    <w:rPr>
                      <w:rFonts w:ascii="Adobe Garamond Pro" w:hAnsi="Adobe Garamond Pro"/>
                      <w:sz w:val="20"/>
                      <w:szCs w:val="20"/>
                    </w:rPr>
                    <w:t>James</w:t>
                  </w:r>
                  <w:r w:rsidR="00BA0866" w:rsidRPr="00422D81">
                    <w:rPr>
                      <w:rFonts w:ascii="Adobe Garamond Pro" w:hAnsi="Adobe Garamond Pro"/>
                      <w:sz w:val="20"/>
                      <w:szCs w:val="20"/>
                    </w:rPr>
                    <w:t xml:space="preserve"> </w:t>
                  </w:r>
                  <w:r w:rsidRPr="00422D81">
                    <w:rPr>
                      <w:rFonts w:ascii="Adobe Garamond Pro" w:hAnsi="Adobe Garamond Pro"/>
                      <w:sz w:val="20"/>
                      <w:szCs w:val="20"/>
                    </w:rPr>
                    <w:t>Moody</w:t>
                  </w:r>
                </w:p>
              </w:tc>
            </w:tr>
            <w:tr w:rsidR="00BA0866" w:rsidRPr="00422D81" w14:paraId="552337E6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647AC6A3" w14:textId="77777777" w:rsidR="00BA0866" w:rsidRPr="00422D81" w:rsidRDefault="00BA0866" w:rsidP="00BA0866">
                  <w:pPr>
                    <w:rPr>
                      <w:rFonts w:ascii="Adobe Garamond Pro" w:hAnsi="Adobe Garamond Pro"/>
                      <w:sz w:val="20"/>
                      <w:szCs w:val="20"/>
                    </w:rPr>
                  </w:pPr>
                  <w:r w:rsidRPr="00422D81">
                    <w:rPr>
                      <w:rFonts w:ascii="Adobe Garamond Pro" w:hAnsi="Adobe Garamond Pro"/>
                      <w:sz w:val="20"/>
                      <w:szCs w:val="20"/>
                    </w:rPr>
                    <w:t>T 000 000 0000</w:t>
                  </w:r>
                </w:p>
              </w:tc>
            </w:tr>
            <w:tr w:rsidR="00BA0866" w:rsidRPr="00422D81" w14:paraId="668A42B6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432466D8" w14:textId="283D4909" w:rsidR="00BA0866" w:rsidRPr="000D4B86" w:rsidRDefault="000D4B86" w:rsidP="00BA0866">
                  <w:pPr>
                    <w:rPr>
                      <w:rFonts w:ascii="Adobe Garamond Pro" w:hAnsi="Adobe Garamond Pro"/>
                      <w:bCs/>
                      <w:sz w:val="20"/>
                      <w:szCs w:val="20"/>
                      <w:u w:val="single"/>
                    </w:rPr>
                  </w:pPr>
                  <w:hyperlink r:id="rId10" w:history="1">
                    <w:r w:rsidRPr="000D4B86">
                      <w:rPr>
                        <w:rStyle w:val="Hipervnculo"/>
                        <w:rFonts w:ascii="Arial" w:hAnsi="Arial" w:cs="Arial"/>
                        <w:bCs/>
                        <w:color w:val="000000" w:themeColor="text1"/>
                        <w:u w:val="none"/>
                      </w:rPr>
                      <w:t>email@email.com</w:t>
                    </w:r>
                  </w:hyperlink>
                </w:p>
              </w:tc>
            </w:tr>
          </w:tbl>
          <w:p w14:paraId="612E1C94" w14:textId="77777777" w:rsidR="00FF437A" w:rsidRPr="00422D81" w:rsidRDefault="00FF437A">
            <w:pPr>
              <w:rPr>
                <w:rFonts w:ascii="Adobe Garamond Pro" w:hAnsi="Adobe Garamond Pro"/>
                <w:lang w:val="es-MX"/>
              </w:rPr>
            </w:pPr>
          </w:p>
          <w:p w14:paraId="410B3926" w14:textId="77777777" w:rsidR="004573AD" w:rsidRPr="00422D81" w:rsidRDefault="004573AD">
            <w:pPr>
              <w:rPr>
                <w:rFonts w:ascii="Adobe Garamond Pro" w:hAnsi="Adobe Garamond Pro"/>
                <w:lang w:val="es-MX"/>
              </w:rPr>
            </w:pPr>
          </w:p>
        </w:tc>
      </w:tr>
    </w:tbl>
    <w:p w14:paraId="08E3D22B" w14:textId="77777777" w:rsidR="009043A5" w:rsidRPr="000D4B86" w:rsidRDefault="009043A5"/>
    <w:sectPr w:rsidR="009043A5" w:rsidRPr="000D4B86" w:rsidSect="000D4B86">
      <w:footerReference w:type="default" r:id="rId11"/>
      <w:pgSz w:w="11907" w:h="1683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B635CE" w14:textId="77777777" w:rsidR="00626D9F" w:rsidRDefault="00626D9F" w:rsidP="000D59B5">
      <w:pPr>
        <w:spacing w:after="0" w:line="240" w:lineRule="auto"/>
      </w:pPr>
      <w:r>
        <w:separator/>
      </w:r>
    </w:p>
  </w:endnote>
  <w:endnote w:type="continuationSeparator" w:id="0">
    <w:p w14:paraId="1E06FFDE" w14:textId="77777777" w:rsidR="00626D9F" w:rsidRDefault="00626D9F" w:rsidP="000D59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dobe Garamond Pro">
    <w:altName w:val="Garamond"/>
    <w:panose1 w:val="020B0604020202020204"/>
    <w:charset w:val="00"/>
    <w:family w:val="auto"/>
    <w:pitch w:val="variable"/>
    <w:sig w:usb0="00000007" w:usb1="00000001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A1C952" w14:textId="485CE714" w:rsidR="00554D12" w:rsidRPr="000D4B86" w:rsidRDefault="000D4B86" w:rsidP="000D4B86">
    <w:pPr>
      <w:pStyle w:val="Piedepgina"/>
    </w:pPr>
    <w:proofErr w:type="spellStart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>Copywright</w:t>
    </w:r>
    <w:proofErr w:type="spellEnd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by </w:t>
    </w:r>
    <w:proofErr w:type="spellStart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>Re</w:t>
    </w:r>
    <w:r w:rsidRPr="00425A6A">
      <w:rPr>
        <w:rFonts w:ascii="Arial" w:hAnsi="Arial" w:cs="Arial"/>
        <w:color w:val="262626"/>
        <w:sz w:val="20"/>
        <w:szCs w:val="20"/>
        <w:shd w:val="clear" w:color="auto" w:fill="FFFFFF"/>
      </w:rPr>
      <w:t>sumeViking</w:t>
    </w:r>
    <w:proofErr w:type="spellEnd"/>
    <w:r w:rsidRPr="00425A6A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2022                     </w:t>
    </w:r>
    <w:hyperlink r:id="rId1" w:history="1">
      <w:r w:rsidRPr="00425A6A">
        <w:rPr>
          <w:rStyle w:val="Hipervnculo"/>
          <w:rFonts w:ascii="Arial" w:hAnsi="Arial" w:cs="Arial"/>
          <w:color w:val="000000"/>
          <w:u w:val="none"/>
          <w:lang w:eastAsia="hi-IN" w:bidi="hi-IN"/>
        </w:rPr>
        <w:t>60 Word Templates</w:t>
      </w:r>
    </w:hyperlink>
    <w:r w:rsidRPr="00425A6A">
      <w:rPr>
        <w:rFonts w:ascii="Arial" w:hAnsi="Arial" w:cs="Arial"/>
        <w:color w:val="000000"/>
      </w:rPr>
      <w:t xml:space="preserve">                        </w:t>
    </w:r>
    <w:hyperlink r:id="rId2" w:history="1">
      <w:r w:rsidRPr="00425A6A">
        <w:rPr>
          <w:rStyle w:val="Hipervnculo"/>
          <w:rFonts w:ascii="Arial" w:eastAsia="Tahoma" w:hAnsi="Arial" w:cs="Arial"/>
          <w:color w:val="000000"/>
          <w:u w:val="none"/>
          <w:lang w:eastAsia="hi-IN" w:bidi="hi-IN"/>
        </w:rPr>
        <w:t>Resume Tool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D61170" w14:textId="77777777" w:rsidR="00626D9F" w:rsidRDefault="00626D9F" w:rsidP="000D59B5">
      <w:pPr>
        <w:spacing w:after="0" w:line="240" w:lineRule="auto"/>
      </w:pPr>
      <w:r>
        <w:separator/>
      </w:r>
    </w:p>
  </w:footnote>
  <w:footnote w:type="continuationSeparator" w:id="0">
    <w:p w14:paraId="6963EFD2" w14:textId="77777777" w:rsidR="00626D9F" w:rsidRDefault="00626D9F" w:rsidP="000D59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B6248"/>
    <w:multiLevelType w:val="hybridMultilevel"/>
    <w:tmpl w:val="817CE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953C5"/>
    <w:multiLevelType w:val="hybridMultilevel"/>
    <w:tmpl w:val="4B14D6D8"/>
    <w:lvl w:ilvl="0" w:tplc="95BCF12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E527950"/>
    <w:multiLevelType w:val="multilevel"/>
    <w:tmpl w:val="85987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9EC0BF6"/>
    <w:multiLevelType w:val="hybridMultilevel"/>
    <w:tmpl w:val="2CBEECA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6F2B9C"/>
    <w:multiLevelType w:val="hybridMultilevel"/>
    <w:tmpl w:val="8E3292CA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5" w15:restartNumberingAfterBreak="0">
    <w:nsid w:val="2CBC574F"/>
    <w:multiLevelType w:val="hybridMultilevel"/>
    <w:tmpl w:val="95F8D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F0349D"/>
    <w:multiLevelType w:val="hybridMultilevel"/>
    <w:tmpl w:val="2FAA1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5F031C"/>
    <w:multiLevelType w:val="hybridMultilevel"/>
    <w:tmpl w:val="E796F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F4268A"/>
    <w:multiLevelType w:val="hybridMultilevel"/>
    <w:tmpl w:val="5BDEE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2B43530"/>
    <w:multiLevelType w:val="multilevel"/>
    <w:tmpl w:val="85987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9FF7BB9"/>
    <w:multiLevelType w:val="hybridMultilevel"/>
    <w:tmpl w:val="8EA86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E53EE9"/>
    <w:multiLevelType w:val="hybridMultilevel"/>
    <w:tmpl w:val="60B6C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103CD0"/>
    <w:multiLevelType w:val="hybridMultilevel"/>
    <w:tmpl w:val="74BE2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656C33"/>
    <w:multiLevelType w:val="hybridMultilevel"/>
    <w:tmpl w:val="4676A9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98B523C"/>
    <w:multiLevelType w:val="hybridMultilevel"/>
    <w:tmpl w:val="1D34C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66175F"/>
    <w:multiLevelType w:val="hybridMultilevel"/>
    <w:tmpl w:val="A5FAD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"/>
  </w:num>
  <w:num w:numId="3">
    <w:abstractNumId w:val="6"/>
  </w:num>
  <w:num w:numId="4">
    <w:abstractNumId w:val="0"/>
  </w:num>
  <w:num w:numId="5">
    <w:abstractNumId w:val="10"/>
  </w:num>
  <w:num w:numId="6">
    <w:abstractNumId w:val="4"/>
  </w:num>
  <w:num w:numId="7">
    <w:abstractNumId w:val="12"/>
  </w:num>
  <w:num w:numId="8">
    <w:abstractNumId w:val="13"/>
  </w:num>
  <w:num w:numId="9">
    <w:abstractNumId w:val="5"/>
  </w:num>
  <w:num w:numId="10">
    <w:abstractNumId w:val="9"/>
  </w:num>
  <w:num w:numId="11">
    <w:abstractNumId w:val="2"/>
  </w:num>
  <w:num w:numId="12">
    <w:abstractNumId w:val="15"/>
  </w:num>
  <w:num w:numId="13">
    <w:abstractNumId w:val="14"/>
  </w:num>
  <w:num w:numId="14">
    <w:abstractNumId w:val="7"/>
  </w:num>
  <w:num w:numId="15">
    <w:abstractNumId w:val="8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Nja0NDM0NzM0sTBU0lEKTi0uzszPAykwrgUAInEEgCwAAAA="/>
  </w:docVars>
  <w:rsids>
    <w:rsidRoot w:val="00CD59BE"/>
    <w:rsid w:val="0009397C"/>
    <w:rsid w:val="000955A5"/>
    <w:rsid w:val="00096099"/>
    <w:rsid w:val="000A3662"/>
    <w:rsid w:val="000C7358"/>
    <w:rsid w:val="000D4B86"/>
    <w:rsid w:val="000D59B5"/>
    <w:rsid w:val="0010439F"/>
    <w:rsid w:val="00111ACD"/>
    <w:rsid w:val="001218C5"/>
    <w:rsid w:val="001A17E3"/>
    <w:rsid w:val="001D12D1"/>
    <w:rsid w:val="002271C0"/>
    <w:rsid w:val="0023203A"/>
    <w:rsid w:val="00244C98"/>
    <w:rsid w:val="0025433D"/>
    <w:rsid w:val="002660D5"/>
    <w:rsid w:val="002D3C58"/>
    <w:rsid w:val="00307129"/>
    <w:rsid w:val="003100AD"/>
    <w:rsid w:val="00322068"/>
    <w:rsid w:val="00334D99"/>
    <w:rsid w:val="00362317"/>
    <w:rsid w:val="00366BD6"/>
    <w:rsid w:val="003B077A"/>
    <w:rsid w:val="003D2FF7"/>
    <w:rsid w:val="003D32BA"/>
    <w:rsid w:val="003F072B"/>
    <w:rsid w:val="00422D81"/>
    <w:rsid w:val="004573AD"/>
    <w:rsid w:val="00495CA2"/>
    <w:rsid w:val="004A1FE8"/>
    <w:rsid w:val="004B541D"/>
    <w:rsid w:val="00502B2A"/>
    <w:rsid w:val="00502D17"/>
    <w:rsid w:val="005228CC"/>
    <w:rsid w:val="0053403A"/>
    <w:rsid w:val="00554CAE"/>
    <w:rsid w:val="00554D12"/>
    <w:rsid w:val="00562660"/>
    <w:rsid w:val="00570480"/>
    <w:rsid w:val="005B1104"/>
    <w:rsid w:val="005D6836"/>
    <w:rsid w:val="00617222"/>
    <w:rsid w:val="00626D9F"/>
    <w:rsid w:val="00656AE2"/>
    <w:rsid w:val="006620DD"/>
    <w:rsid w:val="006E2648"/>
    <w:rsid w:val="00702BC0"/>
    <w:rsid w:val="00742F99"/>
    <w:rsid w:val="007622F2"/>
    <w:rsid w:val="007A64A6"/>
    <w:rsid w:val="007C513D"/>
    <w:rsid w:val="008266F8"/>
    <w:rsid w:val="00837201"/>
    <w:rsid w:val="00861666"/>
    <w:rsid w:val="0086598B"/>
    <w:rsid w:val="008C652C"/>
    <w:rsid w:val="009043A5"/>
    <w:rsid w:val="00924F56"/>
    <w:rsid w:val="009918A0"/>
    <w:rsid w:val="009C0984"/>
    <w:rsid w:val="009D177E"/>
    <w:rsid w:val="009F4013"/>
    <w:rsid w:val="00A11694"/>
    <w:rsid w:val="00A34978"/>
    <w:rsid w:val="00A422B9"/>
    <w:rsid w:val="00A77122"/>
    <w:rsid w:val="00AA0A24"/>
    <w:rsid w:val="00B06F9F"/>
    <w:rsid w:val="00B15876"/>
    <w:rsid w:val="00B22C9D"/>
    <w:rsid w:val="00B36E7D"/>
    <w:rsid w:val="00B4176B"/>
    <w:rsid w:val="00B77E1E"/>
    <w:rsid w:val="00BA0866"/>
    <w:rsid w:val="00C811CB"/>
    <w:rsid w:val="00C878BF"/>
    <w:rsid w:val="00C97CAC"/>
    <w:rsid w:val="00CC62C0"/>
    <w:rsid w:val="00CC7E44"/>
    <w:rsid w:val="00CD59BE"/>
    <w:rsid w:val="00CD5BCF"/>
    <w:rsid w:val="00D11CAE"/>
    <w:rsid w:val="00D31D3B"/>
    <w:rsid w:val="00D33B6C"/>
    <w:rsid w:val="00D56D29"/>
    <w:rsid w:val="00D64614"/>
    <w:rsid w:val="00D7565F"/>
    <w:rsid w:val="00D90AAE"/>
    <w:rsid w:val="00DC528E"/>
    <w:rsid w:val="00DD2F23"/>
    <w:rsid w:val="00E07223"/>
    <w:rsid w:val="00EE23C8"/>
    <w:rsid w:val="00F46341"/>
    <w:rsid w:val="00F51832"/>
    <w:rsid w:val="00F63D56"/>
    <w:rsid w:val="00F64364"/>
    <w:rsid w:val="00F71E2C"/>
    <w:rsid w:val="00FA37B8"/>
    <w:rsid w:val="00FE64D5"/>
    <w:rsid w:val="00FF43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12C69484"/>
  <w15:docId w15:val="{6682F4CA-17D6-44A7-BCAB-C283287280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A0A24"/>
    <w:pPr>
      <w:spacing w:after="0" w:line="240" w:lineRule="auto"/>
      <w:outlineLvl w:val="1"/>
    </w:pPr>
    <w:rPr>
      <w:rFonts w:ascii="Tahoma" w:eastAsia="Calibri" w:hAnsi="Tahoma" w:cs="Times New Roman"/>
      <w:b/>
      <w:color w:val="FFFFFF"/>
      <w:sz w:val="32"/>
      <w:szCs w:val="32"/>
      <w:lang w:val="x-none" w:eastAsia="x-non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5340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9D177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7712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Encabezado">
    <w:name w:val="header"/>
    <w:basedOn w:val="Normal"/>
    <w:link w:val="EncabezadoCar"/>
    <w:uiPriority w:val="99"/>
    <w:unhideWhenUsed/>
    <w:rsid w:val="000D59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D59B5"/>
  </w:style>
  <w:style w:type="paragraph" w:styleId="Piedepgina">
    <w:name w:val="footer"/>
    <w:basedOn w:val="Normal"/>
    <w:link w:val="PiedepginaCar"/>
    <w:uiPriority w:val="99"/>
    <w:unhideWhenUsed/>
    <w:rsid w:val="000D59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D59B5"/>
  </w:style>
  <w:style w:type="paragraph" w:styleId="Textodeglobo">
    <w:name w:val="Balloon Text"/>
    <w:basedOn w:val="Normal"/>
    <w:link w:val="TextodegloboCar"/>
    <w:uiPriority w:val="99"/>
    <w:semiHidden/>
    <w:unhideWhenUsed/>
    <w:rsid w:val="00366B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66BD6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BA0866"/>
    <w:rPr>
      <w:color w:val="0563C1" w:themeColor="hyperlink"/>
      <w:u w:val="single"/>
    </w:rPr>
  </w:style>
  <w:style w:type="character" w:styleId="Referenciasutil">
    <w:name w:val="Subtle Reference"/>
    <w:uiPriority w:val="31"/>
    <w:qFormat/>
    <w:rsid w:val="00AA0A24"/>
    <w:rPr>
      <w:rFonts w:ascii="Verdana" w:hAnsi="Verdana"/>
      <w:color w:val="FFFFFF"/>
    </w:rPr>
  </w:style>
  <w:style w:type="character" w:customStyle="1" w:styleId="Ttulo2Car">
    <w:name w:val="Título 2 Car"/>
    <w:basedOn w:val="Fuentedeprrafopredeter"/>
    <w:link w:val="Ttulo2"/>
    <w:uiPriority w:val="9"/>
    <w:rsid w:val="00AA0A24"/>
    <w:rPr>
      <w:rFonts w:ascii="Tahoma" w:eastAsia="Calibri" w:hAnsi="Tahoma" w:cs="Times New Roman"/>
      <w:b/>
      <w:color w:val="FFFFFF"/>
      <w:sz w:val="32"/>
      <w:szCs w:val="32"/>
      <w:lang w:val="x-none" w:eastAsia="x-none"/>
    </w:rPr>
  </w:style>
  <w:style w:type="character" w:styleId="Mencinsinresolver">
    <w:name w:val="Unresolved Mention"/>
    <w:basedOn w:val="Fuentedeprrafopredeter"/>
    <w:uiPriority w:val="99"/>
    <w:semiHidden/>
    <w:unhideWhenUsed/>
    <w:rsid w:val="009918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9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15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ume.io/resume-templates/?id=cpdokyF1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resume.io/resume-templates/?id=cpdokyF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esume.io/resume-templates/?id=cpdokyF1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resume.io/resume-templates/?id=cpdokyF1" TargetMode="External"/><Relationship Id="rId1" Type="http://schemas.openxmlformats.org/officeDocument/2006/relationships/hyperlink" Target="https://www.resumeviking.com/templates/wor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1F86E2-CEF6-8C43-ABEF-28DA888D12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402</Words>
  <Characters>221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 - Resume Template</vt:lpstr>
    </vt:vector>
  </TitlesOfParts>
  <Company/>
  <LinksUpToDate>false</LinksUpToDate>
  <CharactersWithSpaces>2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 - Resume Template</dc:title>
  <dc:subject/>
  <dc:creator>Liezl Schoeman</dc:creator>
  <cp:keywords/>
  <dc:description>© Copyright Rezumeet.com</dc:description>
  <cp:lastModifiedBy>Lourdes Garcia</cp:lastModifiedBy>
  <cp:revision>6</cp:revision>
  <cp:lastPrinted>2015-12-18T22:15:00Z</cp:lastPrinted>
  <dcterms:created xsi:type="dcterms:W3CDTF">2021-03-04T13:37:00Z</dcterms:created>
  <dcterms:modified xsi:type="dcterms:W3CDTF">2022-03-23T17:06:00Z</dcterms:modified>
</cp:coreProperties>
</file>